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C3C5A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3893069D" wp14:editId="7B718189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23EFD0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7BB3AAF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36B3D2F7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BB11331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433A00E3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2340E640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CDDA4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733C8686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7401B89D" w14:textId="47A86E07" w:rsidR="007E604E" w:rsidRPr="00465334" w:rsidRDefault="00F378AD" w:rsidP="00465334">
      <w:pPr>
        <w:bidi/>
        <w:spacing w:after="0" w:line="240" w:lineRule="auto"/>
        <w:jc w:val="center"/>
        <w:rPr>
          <w:rFonts w:asciiTheme="majorBidi" w:hAnsiTheme="majorBidi" w:cs="2  Titr"/>
          <w:sz w:val="28"/>
          <w:szCs w:val="28"/>
          <w:rtl/>
          <w:lang w:bidi="fa-IR"/>
        </w:rPr>
      </w:pPr>
      <w:r w:rsidRPr="00465334">
        <w:rPr>
          <w:rFonts w:asciiTheme="majorBidi" w:hAnsiTheme="majorBidi" w:cs="2  Titr" w:hint="eastAsia"/>
          <w:sz w:val="28"/>
          <w:szCs w:val="28"/>
          <w:rtl/>
          <w:lang w:bidi="fa-IR"/>
        </w:rPr>
        <w:t>«</w:t>
      </w:r>
      <w:r w:rsidRPr="002F09A1">
        <w:rPr>
          <w:rFonts w:cs="B Titr" w:hint="eastAsia"/>
          <w:b/>
          <w:bCs/>
          <w:sz w:val="28"/>
          <w:szCs w:val="28"/>
          <w:rtl/>
        </w:rPr>
        <w:t>طرح</w:t>
      </w:r>
      <w:r w:rsidR="007E604E" w:rsidRPr="002F09A1">
        <w:rPr>
          <w:rFonts w:cs="B Titr"/>
          <w:b/>
          <w:bCs/>
          <w:sz w:val="28"/>
          <w:szCs w:val="28"/>
          <w:rtl/>
        </w:rPr>
        <w:t xml:space="preserve"> دوره</w:t>
      </w:r>
      <w:r w:rsidR="007E604E" w:rsidRPr="002F09A1">
        <w:rPr>
          <w:rFonts w:cs="B Titr"/>
          <w:b/>
          <w:bCs/>
          <w:sz w:val="28"/>
          <w:szCs w:val="28"/>
          <w:rtl/>
        </w:rPr>
        <w:softHyphen/>
      </w:r>
      <w:r w:rsidR="002D48B6" w:rsidRPr="002F09A1">
        <w:rPr>
          <w:rFonts w:cs="B Titr" w:hint="cs"/>
          <w:b/>
          <w:bCs/>
          <w:sz w:val="28"/>
          <w:szCs w:val="28"/>
          <w:rtl/>
        </w:rPr>
        <w:t xml:space="preserve"> </w:t>
      </w:r>
      <w:r w:rsidR="00465334" w:rsidRPr="002F09A1">
        <w:rPr>
          <w:rFonts w:cs="B Titr" w:hint="cs"/>
          <w:b/>
          <w:bCs/>
          <w:sz w:val="28"/>
          <w:szCs w:val="28"/>
          <w:rtl/>
        </w:rPr>
        <w:t xml:space="preserve">بافت شناسی پیشرفته </w:t>
      </w:r>
      <w:r w:rsidR="004403F2" w:rsidRPr="002F09A1">
        <w:rPr>
          <w:rFonts w:cs="B Titr" w:hint="cs"/>
          <w:b/>
          <w:bCs/>
          <w:sz w:val="28"/>
          <w:szCs w:val="28"/>
          <w:rtl/>
        </w:rPr>
        <w:t>1</w:t>
      </w:r>
      <w:r w:rsidR="00465334" w:rsidRPr="00465334">
        <w:rPr>
          <w:rFonts w:asciiTheme="majorBidi" w:hAnsiTheme="majorBidi" w:cs="2  Titr" w:hint="eastAsia"/>
          <w:sz w:val="28"/>
          <w:szCs w:val="28"/>
          <w:rtl/>
          <w:lang w:bidi="fa-IR"/>
        </w:rPr>
        <w:t xml:space="preserve"> </w:t>
      </w:r>
      <w:r w:rsidRPr="00465334">
        <w:rPr>
          <w:rFonts w:asciiTheme="majorBidi" w:hAnsiTheme="majorBidi" w:cs="2  Titr" w:hint="eastAsia"/>
          <w:sz w:val="28"/>
          <w:szCs w:val="28"/>
          <w:rtl/>
          <w:lang w:bidi="fa-IR"/>
        </w:rPr>
        <w:t>»</w:t>
      </w:r>
    </w:p>
    <w:p w14:paraId="01145BA5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050C7F1E" w14:textId="77777777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4B7561E3" w14:textId="77777777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2D48B6" w:rsidRPr="003435F6">
        <w:rPr>
          <w:rFonts w:cs="B Nazanin" w:hint="cs"/>
          <w:b/>
          <w:bCs/>
          <w:rtl/>
          <w:lang w:bidi="fa-IR"/>
        </w:rPr>
        <w:t xml:space="preserve"> </w:t>
      </w:r>
      <w:r w:rsidR="002D48B6">
        <w:rPr>
          <w:rFonts w:cs="B Nazanin" w:hint="cs"/>
          <w:b/>
          <w:bCs/>
          <w:rtl/>
          <w:lang w:bidi="fa-IR"/>
        </w:rPr>
        <w:t>آناتومی</w:t>
      </w:r>
    </w:p>
    <w:p w14:paraId="71392B72" w14:textId="77777777" w:rsidR="00E270DE" w:rsidRPr="00EB6DB3" w:rsidRDefault="00E270DE" w:rsidP="0046533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2D48B6" w:rsidRPr="002D48B6">
        <w:rPr>
          <w:rFonts w:cs="B Nazanin" w:hint="cs"/>
          <w:b/>
          <w:bCs/>
          <w:rtl/>
          <w:lang w:bidi="fa-IR"/>
        </w:rPr>
        <w:t xml:space="preserve"> </w:t>
      </w:r>
      <w:r w:rsidR="00B45CCB" w:rsidRPr="002F09A1">
        <w:rPr>
          <w:rFonts w:cs="B Nazanin" w:hint="cs"/>
          <w:rtl/>
          <w:lang w:bidi="fa-IR"/>
        </w:rPr>
        <w:t>بافت شناسی</w:t>
      </w:r>
      <w:r w:rsidR="00465334" w:rsidRPr="002F09A1">
        <w:rPr>
          <w:rFonts w:cs="B Nazanin" w:hint="cs"/>
          <w:rtl/>
          <w:lang w:bidi="fa-IR"/>
        </w:rPr>
        <w:t xml:space="preserve"> پیشرفته 1</w:t>
      </w:r>
    </w:p>
    <w:p w14:paraId="3944972C" w14:textId="77777777" w:rsidR="00B4711B" w:rsidRPr="0038172F" w:rsidRDefault="00F51BF7" w:rsidP="0046533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="00B45CCB">
        <w:rPr>
          <w:rFonts w:asciiTheme="majorBidi" w:hAnsiTheme="majorBidi" w:cs="B Nazanin" w:hint="cs"/>
          <w:sz w:val="24"/>
          <w:szCs w:val="24"/>
          <w:rtl/>
          <w:lang w:bidi="fa-IR"/>
        </w:rPr>
        <w:t>1</w:t>
      </w:r>
      <w:r w:rsidR="00465334">
        <w:rPr>
          <w:rFonts w:asciiTheme="majorBidi" w:hAnsiTheme="majorBidi" w:cs="B Nazanin" w:hint="cs"/>
          <w:sz w:val="24"/>
          <w:szCs w:val="24"/>
          <w:rtl/>
          <w:lang w:bidi="fa-IR"/>
        </w:rPr>
        <w:t>7</w:t>
      </w:r>
    </w:p>
    <w:p w14:paraId="1768360C" w14:textId="2391E932" w:rsidR="00F51BF7" w:rsidRPr="00B37985" w:rsidRDefault="00E270DE" w:rsidP="0046533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465334">
        <w:rPr>
          <w:rFonts w:cs="B Nazanin" w:hint="cs"/>
          <w:rtl/>
        </w:rPr>
        <w:t>2</w:t>
      </w:r>
      <w:r w:rsidR="002D48B6">
        <w:rPr>
          <w:rFonts w:cs="B Nazanin" w:hint="cs"/>
          <w:rtl/>
        </w:rPr>
        <w:t xml:space="preserve">واحد     </w:t>
      </w:r>
      <w:r w:rsidR="00465334">
        <w:rPr>
          <w:rFonts w:cs="B Nazanin" w:hint="cs"/>
          <w:rtl/>
        </w:rPr>
        <w:t>5/1</w:t>
      </w:r>
      <w:r w:rsidR="002D48B6">
        <w:rPr>
          <w:rFonts w:cs="B Nazanin" w:hint="cs"/>
          <w:rtl/>
        </w:rPr>
        <w:t xml:space="preserve"> واحد نظری    5/0 واحد عملی</w:t>
      </w:r>
    </w:p>
    <w:p w14:paraId="13EE33A4" w14:textId="447779AC" w:rsidR="00F51BF7" w:rsidRPr="0038172F" w:rsidRDefault="00F51BF7" w:rsidP="00AC32C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2D48B6">
        <w:rPr>
          <w:rFonts w:cs="B Nazanin" w:hint="cs"/>
          <w:rtl/>
        </w:rPr>
        <w:t xml:space="preserve">دکتر </w:t>
      </w:r>
      <w:r w:rsidR="00AC32C3">
        <w:rPr>
          <w:rFonts w:cs="B Nazanin" w:hint="cs"/>
          <w:rtl/>
          <w:lang w:bidi="fa-IR"/>
        </w:rPr>
        <w:t>طیبه رستگار</w:t>
      </w:r>
    </w:p>
    <w:p w14:paraId="343FE6C8" w14:textId="428CA680" w:rsidR="00F51BF7" w:rsidRPr="0038172F" w:rsidRDefault="00E270DE" w:rsidP="00B45CC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 </w:t>
      </w:r>
      <w:r w:rsidR="002D48B6">
        <w:rPr>
          <w:rFonts w:cs="B Nazanin" w:hint="cs"/>
          <w:rtl/>
        </w:rPr>
        <w:t xml:space="preserve">دکتر </w:t>
      </w:r>
      <w:r w:rsidR="00B45CCB">
        <w:rPr>
          <w:rFonts w:cs="B Nazanin" w:hint="cs"/>
          <w:rtl/>
        </w:rPr>
        <w:t>رستگار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C32C3">
        <w:rPr>
          <w:rFonts w:asciiTheme="majorBidi" w:hAnsiTheme="majorBidi" w:cs="B Nazanin" w:hint="cs"/>
          <w:sz w:val="24"/>
          <w:szCs w:val="24"/>
          <w:rtl/>
          <w:lang w:bidi="fa-IR"/>
        </w:rPr>
        <w:t>، دکتر مینایی</w:t>
      </w:r>
      <w:r w:rsidR="00110CDF">
        <w:rPr>
          <w:rFonts w:asciiTheme="majorBidi" w:hAnsiTheme="majorBidi" w:cs="B Nazanin" w:hint="cs"/>
          <w:sz w:val="24"/>
          <w:szCs w:val="24"/>
          <w:rtl/>
          <w:lang w:bidi="fa-IR"/>
        </w:rPr>
        <w:t>، دکتر ملک</w:t>
      </w:r>
    </w:p>
    <w:p w14:paraId="12855615" w14:textId="77777777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2D48B6">
        <w:rPr>
          <w:rFonts w:cs="B Nazanin" w:hint="cs"/>
          <w:rtl/>
          <w:lang w:bidi="fa-IR"/>
        </w:rPr>
        <w:t>ندارد</w:t>
      </w:r>
    </w:p>
    <w:p w14:paraId="20442BCA" w14:textId="1406CC9F" w:rsidR="00F51BF7" w:rsidRPr="0038172F" w:rsidRDefault="00F51BF7" w:rsidP="002F09A1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2D48B6" w:rsidRPr="002D48B6">
        <w:rPr>
          <w:rFonts w:cs="B Nazanin" w:hint="cs"/>
          <w:rtl/>
        </w:rPr>
        <w:t xml:space="preserve"> </w:t>
      </w:r>
      <w:r w:rsidR="00465334">
        <w:rPr>
          <w:rFonts w:cs="B Nazanin" w:hint="cs"/>
          <w:rtl/>
        </w:rPr>
        <w:t>دکتری تخصصی</w:t>
      </w:r>
      <w:r w:rsidR="002F09A1">
        <w:rPr>
          <w:rFonts w:cs="B Nazanin" w:hint="cs"/>
          <w:rtl/>
        </w:rPr>
        <w:t xml:space="preserve"> علوم تشریح</w:t>
      </w:r>
      <w:r w:rsidR="00133528">
        <w:rPr>
          <w:rFonts w:cs="B Nazanin"/>
        </w:rPr>
        <w:t xml:space="preserve"> </w:t>
      </w:r>
    </w:p>
    <w:p w14:paraId="725094C9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1868C9E6" w14:textId="486C0077" w:rsidR="00FA17A2" w:rsidRDefault="00FA17A2" w:rsidP="00AC32C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</w:t>
      </w:r>
      <w:r w:rsidR="00AC32C3">
        <w:rPr>
          <w:rFonts w:asciiTheme="majorBidi" w:hAnsiTheme="majorBidi" w:cs="B Nazanin" w:hint="cs"/>
          <w:sz w:val="24"/>
          <w:szCs w:val="24"/>
          <w:rtl/>
          <w:lang w:bidi="fa-IR"/>
        </w:rPr>
        <w:t>: دانشیار</w:t>
      </w:r>
    </w:p>
    <w:p w14:paraId="07163F2B" w14:textId="01B89B4F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AC32C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لوم تشریح</w:t>
      </w:r>
    </w:p>
    <w:p w14:paraId="7B821A73" w14:textId="77777777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2D48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پزشکی</w:t>
      </w:r>
    </w:p>
    <w:p w14:paraId="493DB912" w14:textId="6216A4AB" w:rsidR="00FA17A2" w:rsidRPr="0038172F" w:rsidRDefault="00FA17A2" w:rsidP="00AC32C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2D48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C32C3">
        <w:rPr>
          <w:rFonts w:asciiTheme="majorBidi" w:hAnsiTheme="majorBidi" w:cs="B Nazanin" w:hint="cs"/>
          <w:sz w:val="24"/>
          <w:szCs w:val="24"/>
          <w:rtl/>
          <w:lang w:bidi="fa-IR"/>
        </w:rPr>
        <w:t>64053404</w:t>
      </w:r>
    </w:p>
    <w:p w14:paraId="5FF1B4CA" w14:textId="28DC5571" w:rsidR="00FA17A2" w:rsidRPr="003C3250" w:rsidRDefault="003C3250" w:rsidP="00AC32C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2D48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6B18DA3" w14:textId="77777777" w:rsidR="009A0090" w:rsidRPr="00EB6DB3" w:rsidRDefault="00E270DE" w:rsidP="00465334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: </w:t>
      </w:r>
    </w:p>
    <w:p w14:paraId="74938166" w14:textId="77777777" w:rsidR="00B45CCB" w:rsidRPr="00465334" w:rsidRDefault="00465334" w:rsidP="00465334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002060"/>
          <w:sz w:val="24"/>
          <w:szCs w:val="24"/>
          <w:rtl/>
          <w:lang w:bidi="fa-IR"/>
        </w:rPr>
      </w:pPr>
      <w:r w:rsidRPr="00465334">
        <w:rPr>
          <w:rFonts w:cs="B Nazanin" w:hint="cs"/>
          <w:b/>
          <w:bCs/>
          <w:color w:val="002060"/>
          <w:rtl/>
        </w:rPr>
        <w:t>آشنایی و</w:t>
      </w:r>
      <w:r w:rsidR="00B45CCB" w:rsidRPr="00465334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</w:t>
      </w:r>
      <w:r w:rsidRPr="00465334">
        <w:rPr>
          <w:rFonts w:cs="B Nazanin" w:hint="cs"/>
          <w:b/>
          <w:bCs/>
          <w:color w:val="002060"/>
          <w:rtl/>
        </w:rPr>
        <w:t>شناختن ساختار  میکروسکپی بافتهای پایه</w:t>
      </w:r>
    </w:p>
    <w:p w14:paraId="59D8286E" w14:textId="77777777" w:rsidR="009A0090" w:rsidRPr="00EB6DB3" w:rsidRDefault="00E270DE" w:rsidP="00465334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2D48B6" w:rsidRPr="002D48B6">
        <w:rPr>
          <w:rFonts w:cs="B Nazanin" w:hint="cs"/>
          <w:rtl/>
        </w:rPr>
        <w:t xml:space="preserve"> </w:t>
      </w:r>
      <w:r w:rsidR="00465334" w:rsidRPr="00636311">
        <w:rPr>
          <w:rFonts w:cs="B Nazanin" w:hint="cs"/>
          <w:b/>
          <w:bCs/>
          <w:color w:val="002060"/>
          <w:rtl/>
        </w:rPr>
        <w:t>شناختن ساختار  میکروسکپی بافتهای پایه</w:t>
      </w:r>
    </w:p>
    <w:p w14:paraId="5493DFE6" w14:textId="77777777" w:rsidR="006B5A70" w:rsidRPr="00636311" w:rsidRDefault="009A0090" w:rsidP="006B5A70">
      <w:pPr>
        <w:tabs>
          <w:tab w:val="left" w:pos="810"/>
        </w:tabs>
        <w:bidi/>
        <w:spacing w:before="240"/>
        <w:rPr>
          <w:rFonts w:cs="B Nazanin"/>
          <w:color w:val="000000" w:themeColor="text1"/>
          <w:rtl/>
        </w:rPr>
      </w:pPr>
      <w:r w:rsidRPr="00636311">
        <w:rPr>
          <w:rFonts w:ascii="IranNastaliq" w:hAnsi="IranNastaliq" w:cs="B Nazanin" w:hint="eastAsia"/>
          <w:b/>
          <w:bCs/>
          <w:color w:val="000000" w:themeColor="text1"/>
          <w:sz w:val="24"/>
          <w:szCs w:val="24"/>
          <w:rtl/>
          <w:lang w:bidi="fa-IR"/>
        </w:rPr>
        <w:t>اهداف</w:t>
      </w:r>
      <w:r w:rsidRPr="00636311">
        <w:rPr>
          <w:rFonts w:ascii="IranNastaliq" w:hAnsi="IranNastaliq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="IranNastaliq" w:hAnsi="IranNastaliq" w:cs="B Nazanin" w:hint="eastAsia"/>
          <w:b/>
          <w:bCs/>
          <w:color w:val="000000" w:themeColor="text1"/>
          <w:sz w:val="24"/>
          <w:szCs w:val="24"/>
          <w:rtl/>
          <w:lang w:bidi="fa-IR"/>
        </w:rPr>
        <w:t>اختصاص</w:t>
      </w:r>
      <w:r w:rsidRPr="00636311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="00B977E0" w:rsidRPr="00636311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/ زیر</w:t>
      </w:r>
      <w:r w:rsidR="00B37985" w:rsidRPr="00636311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محورهای هر </w:t>
      </w:r>
      <w:r w:rsidR="00B977E0" w:rsidRPr="00636311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توان</w:t>
      </w:r>
      <w:r w:rsidR="00B977E0" w:rsidRPr="00636311">
        <w:rPr>
          <w:rFonts w:ascii="IranNastaliq" w:hAnsi="IranNastaliq" w:cs="B Nazanin"/>
          <w:b/>
          <w:bCs/>
          <w:color w:val="000000" w:themeColor="text1"/>
          <w:sz w:val="24"/>
          <w:szCs w:val="24"/>
          <w:rtl/>
          <w:lang w:bidi="fa-IR"/>
        </w:rPr>
        <w:softHyphen/>
      </w:r>
      <w:r w:rsidR="00B977E0" w:rsidRPr="00636311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مندی</w:t>
      </w:r>
      <w:r w:rsidR="00B14502" w:rsidRPr="00636311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:</w:t>
      </w:r>
      <w:r w:rsidR="00E212CC" w:rsidRPr="00636311">
        <w:rPr>
          <w:rFonts w:cs="B Nazanin" w:hint="cs"/>
          <w:color w:val="000000" w:themeColor="text1"/>
          <w:rtl/>
        </w:rPr>
        <w:t xml:space="preserve"> </w:t>
      </w:r>
    </w:p>
    <w:p w14:paraId="48014F86" w14:textId="501DC8DC" w:rsidR="00636311" w:rsidRPr="00636311" w:rsidRDefault="006B5A70" w:rsidP="0063631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002060"/>
          <w:sz w:val="24"/>
          <w:szCs w:val="24"/>
          <w:rtl/>
          <w:lang w:bidi="fa-IR"/>
        </w:rPr>
      </w:pPr>
      <w:r w:rsidRPr="00636311">
        <w:rPr>
          <w:rFonts w:cs="B Nazanin" w:hint="cs"/>
          <w:b/>
          <w:bCs/>
          <w:color w:val="002060"/>
          <w:rtl/>
        </w:rPr>
        <w:t>این درس به صورت تدریس نظری وبرسی لامها در کلاس عملی صورت می پذیرد.</w:t>
      </w:r>
      <w:r w:rsidR="00465334" w:rsidRPr="00636311">
        <w:rPr>
          <w:rFonts w:cs="B Nazanin" w:hint="cs"/>
          <w:b/>
          <w:bCs/>
          <w:color w:val="002060"/>
          <w:rtl/>
        </w:rPr>
        <w:t xml:space="preserve"> </w:t>
      </w:r>
      <w:r w:rsidR="00636311">
        <w:rPr>
          <w:rFonts w:cs="B Nazanin" w:hint="cs"/>
          <w:b/>
          <w:bCs/>
          <w:color w:val="002060"/>
          <w:rtl/>
        </w:rPr>
        <w:t>در این درس دانشجو با</w:t>
      </w:r>
      <w:r w:rsidR="00636311" w:rsidRPr="00636311">
        <w:rPr>
          <w:rFonts w:cs="B Nazanin" w:hint="cs"/>
          <w:b/>
          <w:bCs/>
          <w:color w:val="002060"/>
          <w:rtl/>
        </w:rPr>
        <w:t xml:space="preserve"> </w:t>
      </w:r>
      <w:r w:rsidR="00636311">
        <w:rPr>
          <w:rFonts w:cs="B Nazanin" w:hint="cs"/>
          <w:b/>
          <w:bCs/>
          <w:color w:val="002060"/>
          <w:rtl/>
        </w:rPr>
        <w:t xml:space="preserve">ساختار  میکروسکپ نوری و الکترونی </w:t>
      </w:r>
      <w:r w:rsidR="00636311" w:rsidRPr="00636311">
        <w:rPr>
          <w:rFonts w:cs="B Nazanin" w:hint="cs"/>
          <w:b/>
          <w:bCs/>
          <w:color w:val="002060"/>
          <w:rtl/>
        </w:rPr>
        <w:t xml:space="preserve">بافتهای پایه </w:t>
      </w:r>
      <w:r w:rsidR="00636311">
        <w:rPr>
          <w:rFonts w:cs="B Nazanin" w:hint="cs"/>
          <w:b/>
          <w:bCs/>
          <w:color w:val="002060"/>
          <w:rtl/>
        </w:rPr>
        <w:t xml:space="preserve"> آشنا می شود .</w:t>
      </w:r>
      <w:r w:rsidR="00636311" w:rsidRPr="00636311">
        <w:rPr>
          <w:rFonts w:cs="B Nazanin" w:hint="cs"/>
          <w:b/>
          <w:bCs/>
          <w:color w:val="002060"/>
          <w:rtl/>
        </w:rPr>
        <w:t xml:space="preserve"> تا بتواند با دانش های آموخته در تدریس ، خودآموزی و پژوهش استفاده نماید</w:t>
      </w:r>
      <w:r w:rsidR="00636311">
        <w:rPr>
          <w:rFonts w:cs="B Nazanin" w:hint="cs"/>
          <w:b/>
          <w:bCs/>
          <w:color w:val="002060"/>
          <w:rtl/>
        </w:rPr>
        <w:t>.</w:t>
      </w:r>
    </w:p>
    <w:p w14:paraId="7554A0C4" w14:textId="77777777" w:rsidR="00636311" w:rsidRPr="00636311" w:rsidRDefault="009A0090" w:rsidP="0063631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002060"/>
          <w:sz w:val="24"/>
          <w:szCs w:val="24"/>
          <w:rtl/>
          <w:lang w:bidi="fa-IR"/>
        </w:rPr>
      </w:pP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پس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از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پا</w:t>
      </w:r>
      <w:r w:rsidRPr="00636311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ان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ا</w:t>
      </w:r>
      <w:r w:rsidRPr="00636311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ن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درس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انتظار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م</w:t>
      </w:r>
      <w:r w:rsidRPr="00636311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softHyphen/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رود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که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فراگ</w:t>
      </w:r>
      <w:r w:rsidRPr="00636311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636311">
        <w:rPr>
          <w:rFonts w:asciiTheme="majorBidi" w:hAnsiTheme="majorBidi" w:cs="B Nazanin" w:hint="eastAsia"/>
          <w:color w:val="000000" w:themeColor="text1"/>
          <w:sz w:val="24"/>
          <w:szCs w:val="24"/>
          <w:rtl/>
          <w:lang w:bidi="fa-IR"/>
        </w:rPr>
        <w:t>ر</w:t>
      </w:r>
      <w:r w:rsidRPr="00636311"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  <w:t>:</w:t>
      </w:r>
      <w:r w:rsidR="002D48B6" w:rsidRPr="00E3129B">
        <w:rPr>
          <w:rFonts w:cs="B Nazanin" w:hint="cs"/>
          <w:color w:val="FF0000"/>
          <w:rtl/>
        </w:rPr>
        <w:t xml:space="preserve"> </w:t>
      </w:r>
      <w:r w:rsidR="00E212CC" w:rsidRPr="00636311">
        <w:rPr>
          <w:rFonts w:asciiTheme="majorBidi" w:hAnsiTheme="majorBidi" w:cs="B Nazanin" w:hint="eastAsia"/>
          <w:b/>
          <w:bCs/>
          <w:color w:val="002060"/>
          <w:rtl/>
          <w:lang w:bidi="fa-IR"/>
        </w:rPr>
        <w:t>انتظار</w:t>
      </w:r>
      <w:r w:rsidR="00E212CC" w:rsidRPr="00636311">
        <w:rPr>
          <w:rFonts w:asciiTheme="majorBidi" w:hAnsiTheme="majorBidi" w:cs="B Nazanin"/>
          <w:b/>
          <w:bCs/>
          <w:color w:val="002060"/>
          <w:rtl/>
          <w:lang w:bidi="fa-IR"/>
        </w:rPr>
        <w:t xml:space="preserve"> </w:t>
      </w:r>
      <w:r w:rsidR="00E212CC" w:rsidRPr="00636311">
        <w:rPr>
          <w:rFonts w:asciiTheme="majorBidi" w:hAnsiTheme="majorBidi" w:cs="B Nazanin" w:hint="eastAsia"/>
          <w:b/>
          <w:bCs/>
          <w:color w:val="002060"/>
          <w:rtl/>
          <w:lang w:bidi="fa-IR"/>
        </w:rPr>
        <w:t>م</w:t>
      </w:r>
      <w:r w:rsidR="00E212CC" w:rsidRPr="00636311">
        <w:rPr>
          <w:rFonts w:asciiTheme="majorBidi" w:hAnsiTheme="majorBidi" w:cs="B Nazanin" w:hint="cs"/>
          <w:b/>
          <w:bCs/>
          <w:color w:val="002060"/>
          <w:rtl/>
          <w:lang w:bidi="fa-IR"/>
        </w:rPr>
        <w:t>ی</w:t>
      </w:r>
      <w:r w:rsidR="00E212CC" w:rsidRPr="00636311">
        <w:rPr>
          <w:rFonts w:asciiTheme="majorBidi" w:hAnsiTheme="majorBidi" w:cs="B Nazanin"/>
          <w:b/>
          <w:bCs/>
          <w:color w:val="002060"/>
          <w:rtl/>
          <w:lang w:bidi="fa-IR"/>
        </w:rPr>
        <w:softHyphen/>
      </w:r>
      <w:r w:rsidR="00E212CC" w:rsidRPr="00636311">
        <w:rPr>
          <w:rFonts w:asciiTheme="majorBidi" w:hAnsiTheme="majorBidi" w:cs="B Nazanin" w:hint="eastAsia"/>
          <w:b/>
          <w:bCs/>
          <w:color w:val="002060"/>
          <w:rtl/>
          <w:lang w:bidi="fa-IR"/>
        </w:rPr>
        <w:t>رود</w:t>
      </w:r>
      <w:r w:rsidR="00E212CC" w:rsidRPr="00636311">
        <w:rPr>
          <w:rFonts w:asciiTheme="majorBidi" w:hAnsiTheme="majorBidi" w:cs="B Nazanin"/>
          <w:color w:val="002060"/>
          <w:sz w:val="24"/>
          <w:szCs w:val="24"/>
          <w:rtl/>
          <w:lang w:bidi="fa-IR"/>
        </w:rPr>
        <w:t xml:space="preserve"> </w:t>
      </w:r>
      <w:r w:rsidR="00636311" w:rsidRPr="00636311">
        <w:rPr>
          <w:rFonts w:cs="B Nazanin" w:hint="cs"/>
          <w:b/>
          <w:bCs/>
          <w:color w:val="002060"/>
          <w:rtl/>
        </w:rPr>
        <w:t>ساختار  میکروسکپی بافتهای پایه هدف اصلی تا دانشجو بتواند با دانش های آموخته در تدریس ، خودآموزی و پژوهش استفاده نماید</w:t>
      </w:r>
      <w:r w:rsidR="00636311">
        <w:rPr>
          <w:rFonts w:cs="B Nazanin" w:hint="cs"/>
          <w:b/>
          <w:bCs/>
          <w:color w:val="002060"/>
          <w:rtl/>
        </w:rPr>
        <w:t>.</w:t>
      </w:r>
    </w:p>
    <w:p w14:paraId="4AA87E48" w14:textId="77777777" w:rsidR="00E66E78" w:rsidRDefault="009E629C" w:rsidP="0063631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3224"/>
        <w:gridCol w:w="3017"/>
      </w:tblGrid>
      <w:tr w:rsidR="009E629C" w14:paraId="5CBA8C25" w14:textId="77777777" w:rsidTr="00AC32C3">
        <w:tc>
          <w:tcPr>
            <w:tcW w:w="3192" w:type="dxa"/>
          </w:tcPr>
          <w:p w14:paraId="3D016C65" w14:textId="77777777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299" w:type="dxa"/>
          </w:tcPr>
          <w:p w14:paraId="7AA8292B" w14:textId="77777777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C32C3">
              <w:rPr>
                <w:rFonts w:ascii="Arial" w:eastAsia="Calibri" w:hAnsi="Arial" w:cs="B Nazanin"/>
                <w:color w:val="000000" w:themeColor="text1"/>
                <w:highlight w:val="black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085" w:type="dxa"/>
          </w:tcPr>
          <w:p w14:paraId="63E4B0F3" w14:textId="222AD368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Arial" w:eastAsia="Calibri" w:hAnsi="Arial" w:cs="B Nazanin"/>
                <w:b/>
                <w:bCs/>
                <w:color w:val="002060"/>
                <w:rtl/>
              </w:rPr>
            </w:pPr>
            <w:r w:rsidRPr="00AC32C3">
              <w:rPr>
                <w:rFonts w:ascii="Arial" w:eastAsia="Calibri" w:hAnsi="Arial" w:cs="B Nazanin" w:hint="cs"/>
                <w:color w:val="000000" w:themeColor="text1"/>
                <w:rtl/>
              </w:rPr>
              <w:t>ترکیبی</w:t>
            </w:r>
            <w:r w:rsidR="00A06E26" w:rsidRPr="00AC32C3">
              <w:rPr>
                <w:rStyle w:val="FootnoteReference"/>
                <w:rFonts w:ascii="Arial" w:eastAsia="Calibri" w:hAnsi="Arial" w:cs="B Nazanin"/>
                <w:b/>
                <w:bCs/>
                <w:color w:val="002060"/>
                <w:rtl/>
              </w:rPr>
              <w:footnoteReference w:id="4"/>
            </w:r>
          </w:p>
          <w:p w14:paraId="20404598" w14:textId="77777777" w:rsidR="002F09A1" w:rsidRPr="00E212CC" w:rsidRDefault="002F09A1" w:rsidP="002F09A1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color w:val="002060"/>
                <w:sz w:val="24"/>
                <w:szCs w:val="24"/>
                <w:lang w:bidi="fa-IR"/>
              </w:rPr>
            </w:pPr>
          </w:p>
        </w:tc>
      </w:tr>
    </w:tbl>
    <w:p w14:paraId="04FAD840" w14:textId="77777777" w:rsidR="002F09A1" w:rsidRDefault="002F09A1" w:rsidP="002F09A1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2646BE9B" w14:textId="77777777" w:rsidR="002F09A1" w:rsidRDefault="002F09A1" w:rsidP="002F09A1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030B125C" w14:textId="77777777" w:rsidR="002F09A1" w:rsidRPr="00B80410" w:rsidRDefault="002F09A1" w:rsidP="002F09A1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Arial"/>
        </w:rPr>
        <w:t>■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5ACC02ED" w14:textId="77777777" w:rsidR="002F09A1" w:rsidRPr="00B80410" w:rsidRDefault="002F09A1" w:rsidP="002F09A1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5F991E15" w14:textId="77777777" w:rsidR="002F09A1" w:rsidRPr="00B80410" w:rsidRDefault="002F09A1" w:rsidP="002F09A1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Arial"/>
        </w:rPr>
        <w:t>■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023F043" w14:textId="77777777" w:rsidR="002F09A1" w:rsidRPr="00B80410" w:rsidRDefault="002F09A1" w:rsidP="002F09A1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Arial"/>
        </w:rPr>
        <w:t>■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حل مسئله (</w:t>
      </w:r>
      <w:r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Pr="00B80410">
        <w:rPr>
          <w:rFonts w:ascii="Arial" w:eastAsia="Calibri" w:hAnsi="Arial" w:cs="B Nazanin" w:hint="cs"/>
          <w:rtl/>
        </w:rPr>
        <w:t xml:space="preserve">) </w:t>
      </w:r>
      <w:r w:rsidRPr="00B80410">
        <w:rPr>
          <w:rFonts w:ascii="Arial" w:eastAsia="Calibri" w:hAnsi="Arial" w:cs="B Nazanin"/>
          <w:rtl/>
        </w:rPr>
        <w:tab/>
      </w:r>
    </w:p>
    <w:p w14:paraId="4DC4EBA4" w14:textId="77777777" w:rsidR="002F09A1" w:rsidRPr="00B80410" w:rsidRDefault="002F09A1" w:rsidP="002F09A1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Arial"/>
        </w:rPr>
        <w:t>■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B80410">
        <w:rPr>
          <w:rFonts w:ascii="Arial" w:eastAsia="Calibri" w:hAnsi="Arial" w:cs="B Nazanin"/>
          <w:rtl/>
        </w:rPr>
        <w:tab/>
      </w:r>
    </w:p>
    <w:p w14:paraId="1690E05A" w14:textId="77777777" w:rsidR="002F09A1" w:rsidRPr="00B80410" w:rsidRDefault="002F09A1" w:rsidP="002F09A1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Arial"/>
        </w:rPr>
        <w:t>■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Pr="00B80410">
        <w:rPr>
          <w:rFonts w:ascii="Arial" w:eastAsia="Calibri" w:hAnsi="Arial" w:cs="B Nazanin"/>
          <w:rtl/>
        </w:rPr>
        <w:tab/>
      </w:r>
    </w:p>
    <w:p w14:paraId="4EFB9424" w14:textId="77777777" w:rsidR="002F09A1" w:rsidRPr="00B80410" w:rsidRDefault="002F09A1" w:rsidP="002F09A1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11A513F2" w14:textId="246F12CE" w:rsidR="002F09A1" w:rsidRDefault="002F09A1" w:rsidP="002F09A1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7B9F3C8E" w14:textId="77777777" w:rsidR="00B80410" w:rsidRDefault="00B80410" w:rsidP="002F09A1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26E320FA" w14:textId="77777777" w:rsidR="00DB4835" w:rsidRPr="00E212CC" w:rsidRDefault="002D48B6" w:rsidP="00DB4835">
      <w:pPr>
        <w:bidi/>
        <w:spacing w:after="0" w:line="240" w:lineRule="auto"/>
        <w:rPr>
          <w:rFonts w:ascii="Arial" w:eastAsia="Calibri" w:hAnsi="Arial" w:cs="B Nazanin"/>
          <w:b/>
          <w:bCs/>
          <w:color w:val="002060"/>
          <w:rtl/>
        </w:rPr>
      </w:pPr>
      <w:r w:rsidRPr="002F09A1">
        <w:rPr>
          <w:rFonts w:ascii="Arial" w:eastAsia="Calibri" w:hAnsi="Arial" w:cs="B Nazanin"/>
          <w:b/>
          <w:bCs/>
          <w:color w:val="002060"/>
          <w:highlight w:val="blue"/>
        </w:rPr>
        <w:t>*</w:t>
      </w:r>
      <w:r w:rsidR="00DB4835" w:rsidRPr="00E212CC">
        <w:rPr>
          <w:rFonts w:ascii="Arial" w:eastAsia="Calibri" w:hAnsi="Arial" w:cs="B Nazanin" w:hint="cs"/>
          <w:b/>
          <w:bCs/>
          <w:color w:val="002060"/>
          <w:rtl/>
        </w:rPr>
        <w:t xml:space="preserve"> سخنرانی تعاملی (پرسش و پاسخ، کوئیز، بحث گروهی و ...) </w:t>
      </w:r>
      <w:r w:rsidR="00DB4835" w:rsidRPr="00E212CC">
        <w:rPr>
          <w:rFonts w:ascii="Arial" w:eastAsia="Calibri" w:hAnsi="Arial" w:cs="B Nazanin"/>
          <w:b/>
          <w:bCs/>
          <w:color w:val="002060"/>
          <w:rtl/>
        </w:rPr>
        <w:tab/>
      </w:r>
    </w:p>
    <w:p w14:paraId="7274E75E" w14:textId="77777777" w:rsidR="00DB4835" w:rsidRPr="00DB3312" w:rsidRDefault="00833A95" w:rsidP="00DB4835">
      <w:pPr>
        <w:bidi/>
        <w:spacing w:after="0" w:line="240" w:lineRule="auto"/>
        <w:rPr>
          <w:rFonts w:ascii="Arial" w:eastAsia="Calibri" w:hAnsi="Arial" w:cs="B Nazanin"/>
          <w:b/>
          <w:bCs/>
          <w:rtl/>
        </w:rPr>
      </w:pPr>
      <w:r w:rsidRPr="002F09A1">
        <w:rPr>
          <w:rFonts w:ascii="Arial" w:eastAsia="Calibri" w:hAnsi="Arial" w:cs="B Nazanin" w:hint="cs"/>
          <w:b/>
          <w:bCs/>
          <w:color w:val="002060"/>
          <w:highlight w:val="blue"/>
          <w:rtl/>
        </w:rPr>
        <w:t>*</w:t>
      </w:r>
      <w:r w:rsidR="00DB4835" w:rsidRPr="00DB3312">
        <w:rPr>
          <w:rFonts w:ascii="Arial" w:eastAsia="Calibri" w:hAnsi="Arial" w:cs="B Nazanin" w:hint="cs"/>
          <w:b/>
          <w:bCs/>
          <w:color w:val="002060"/>
          <w:rtl/>
        </w:rPr>
        <w:t xml:space="preserve"> بحث در گروههای کوچک </w:t>
      </w:r>
      <w:r w:rsidR="00DB4835" w:rsidRPr="00DB3312">
        <w:rPr>
          <w:rFonts w:ascii="Arial" w:eastAsia="Calibri" w:hAnsi="Arial" w:cs="B Nazanin"/>
          <w:b/>
          <w:bCs/>
          <w:rtl/>
        </w:rPr>
        <w:tab/>
      </w:r>
    </w:p>
    <w:p w14:paraId="09DCE51B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lastRenderedPageBreak/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7A4DFC45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1CD3DD80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06E549DA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254ED536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5C56481D" w14:textId="77777777" w:rsidR="00DB4835" w:rsidRPr="00DB3312" w:rsidRDefault="00833A95" w:rsidP="00DB4835">
      <w:pPr>
        <w:bidi/>
        <w:spacing w:after="0" w:line="240" w:lineRule="auto"/>
        <w:rPr>
          <w:rFonts w:ascii="Arial" w:eastAsia="Calibri" w:hAnsi="Arial" w:cs="B Nazanin"/>
          <w:b/>
          <w:bCs/>
          <w:rtl/>
        </w:rPr>
      </w:pPr>
      <w:r w:rsidRPr="002F09A1">
        <w:rPr>
          <w:rFonts w:ascii="Arial" w:eastAsia="Calibri" w:hAnsi="Arial" w:cs="B Nazanin"/>
          <w:b/>
          <w:bCs/>
          <w:color w:val="002060"/>
          <w:highlight w:val="blue"/>
        </w:rPr>
        <w:t></w:t>
      </w:r>
      <w:r w:rsidR="00DB4835" w:rsidRPr="00DB3312">
        <w:rPr>
          <w:rFonts w:ascii="Arial" w:eastAsia="Calibri" w:hAnsi="Arial" w:cs="B Nazanin" w:hint="cs"/>
          <w:b/>
          <w:bCs/>
          <w:color w:val="002060"/>
          <w:rtl/>
        </w:rPr>
        <w:t xml:space="preserve"> استفاده از دانشجویان در تدریس (تدریس توسط همتایان) </w:t>
      </w:r>
      <w:r w:rsidR="00DB4835" w:rsidRPr="00DB3312">
        <w:rPr>
          <w:rFonts w:ascii="Arial" w:eastAsia="Calibri" w:hAnsi="Arial" w:cs="B Nazanin"/>
          <w:b/>
          <w:bCs/>
          <w:rtl/>
        </w:rPr>
        <w:tab/>
      </w:r>
    </w:p>
    <w:p w14:paraId="75197605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6CD196D3" w14:textId="777777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3F9403FB" w14:textId="77777777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2C697A3E" w14:textId="77777777" w:rsidR="007A289E" w:rsidRPr="00DB4835" w:rsidRDefault="007A289E" w:rsidP="00E212CC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 w:rsidR="00E212CC" w:rsidRPr="00E212CC">
        <w:rPr>
          <w:rFonts w:ascii="Arial" w:eastAsia="Calibri" w:hAnsi="Arial" w:cs="B Nazanin" w:hint="cs"/>
          <w:b/>
          <w:bCs/>
          <w:color w:val="002060"/>
          <w:rtl/>
        </w:rPr>
        <w:t xml:space="preserve"> </w:t>
      </w:r>
      <w:r w:rsidR="00E212CC" w:rsidRPr="00E7188F">
        <w:rPr>
          <w:rFonts w:ascii="Arial" w:eastAsia="Calibri" w:hAnsi="Arial" w:cs="B Nazanin" w:hint="cs"/>
          <w:b/>
          <w:bCs/>
          <w:color w:val="002060"/>
          <w:rtl/>
        </w:rPr>
        <w:t>آموزش تکوینی با رعایت اصل دانشجو محوری</w:t>
      </w:r>
      <w:r w:rsidR="00E212CC">
        <w:rPr>
          <w:rFonts w:ascii="Arial" w:eastAsia="Calibri" w:hAnsi="Arial" w:cs="B Nazanin" w:hint="cs"/>
          <w:b/>
          <w:bCs/>
          <w:color w:val="002060"/>
          <w:rtl/>
        </w:rPr>
        <w:t xml:space="preserve"> </w:t>
      </w:r>
      <w:r w:rsidR="00E212CC" w:rsidRPr="00E7188F">
        <w:rPr>
          <w:rFonts w:ascii="Arial" w:eastAsia="Calibri" w:hAnsi="Arial" w:cs="B Nazanin" w:hint="cs"/>
          <w:b/>
          <w:bCs/>
          <w:color w:val="002060"/>
          <w:rtl/>
        </w:rPr>
        <w:t>و ارائه تکالیف محوله</w:t>
      </w:r>
    </w:p>
    <w:p w14:paraId="65836FFE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8779" w:type="dxa"/>
        <w:jc w:val="center"/>
        <w:tblLayout w:type="fixed"/>
        <w:tblLook w:val="04A0" w:firstRow="1" w:lastRow="0" w:firstColumn="1" w:lastColumn="0" w:noHBand="0" w:noVBand="1"/>
      </w:tblPr>
      <w:tblGrid>
        <w:gridCol w:w="1936"/>
        <w:gridCol w:w="1193"/>
        <w:gridCol w:w="1200"/>
        <w:gridCol w:w="3184"/>
        <w:gridCol w:w="1266"/>
      </w:tblGrid>
      <w:tr w:rsidR="00AC32C3" w14:paraId="22425A33" w14:textId="77777777" w:rsidTr="00AC32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7E6C4A72" w14:textId="43D1D4FA" w:rsidR="00AC32C3" w:rsidRPr="00EB6DB3" w:rsidRDefault="00AC32C3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1193" w:type="dxa"/>
          </w:tcPr>
          <w:p w14:paraId="1B70FC31" w14:textId="77777777" w:rsidR="00AC32C3" w:rsidRPr="00EB6DB3" w:rsidRDefault="00AC32C3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1200" w:type="dxa"/>
          </w:tcPr>
          <w:p w14:paraId="5887922E" w14:textId="77777777" w:rsidR="00AC32C3" w:rsidRPr="00EB6DB3" w:rsidRDefault="00AC32C3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3184" w:type="dxa"/>
          </w:tcPr>
          <w:p w14:paraId="63FFD942" w14:textId="77777777" w:rsidR="00AC32C3" w:rsidRPr="00EB6DB3" w:rsidRDefault="00AC32C3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1266" w:type="dxa"/>
          </w:tcPr>
          <w:p w14:paraId="693E9E0D" w14:textId="77777777" w:rsidR="00AC32C3" w:rsidRPr="00EB6DB3" w:rsidRDefault="00AC32C3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707747" w14:paraId="28100A05" w14:textId="77777777" w:rsidTr="00AC3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668B2B92" w14:textId="7DAA60D0" w:rsidR="00707747" w:rsidRPr="007E3904" w:rsidRDefault="00707747" w:rsidP="00707747">
            <w:pPr>
              <w:bidi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خانم </w:t>
            </w:r>
            <w:r w:rsidRPr="0024611E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دکتر 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رستگار</w:t>
            </w:r>
          </w:p>
        </w:tc>
        <w:tc>
          <w:tcPr>
            <w:tcW w:w="1193" w:type="dxa"/>
          </w:tcPr>
          <w:p w14:paraId="0413601A" w14:textId="52D7676E" w:rsidR="00707747" w:rsidRPr="00EF1550" w:rsidRDefault="00707747" w:rsidP="007077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>کوئیز های کلاسی</w:t>
            </w:r>
          </w:p>
        </w:tc>
        <w:tc>
          <w:tcPr>
            <w:tcW w:w="1200" w:type="dxa"/>
          </w:tcPr>
          <w:p w14:paraId="765A73AC" w14:textId="4B5EDD4E" w:rsidR="00707747" w:rsidRPr="00EF1550" w:rsidRDefault="00707747" w:rsidP="0070774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Arial" w:eastAsia="Calibri" w:hAnsi="Arial" w:cs="B Nazanin" w:hint="cs"/>
                <w:rtl/>
              </w:rPr>
              <w:t xml:space="preserve">کلاس وارونه- سخنرانی تعاملی </w:t>
            </w:r>
          </w:p>
        </w:tc>
        <w:tc>
          <w:tcPr>
            <w:tcW w:w="3184" w:type="dxa"/>
            <w:vAlign w:val="center"/>
          </w:tcPr>
          <w:p w14:paraId="07149076" w14:textId="77777777" w:rsidR="00707747" w:rsidRPr="00EF1550" w:rsidRDefault="00707747" w:rsidP="0070774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EF1550">
              <w:rPr>
                <w:rFonts w:cs="B Nazanin" w:hint="cs"/>
                <w:rtl/>
              </w:rPr>
              <w:t>بافت پوششی(3 ساعت)</w:t>
            </w:r>
          </w:p>
        </w:tc>
        <w:tc>
          <w:tcPr>
            <w:tcW w:w="1266" w:type="dxa"/>
          </w:tcPr>
          <w:p w14:paraId="3AF6C5D3" w14:textId="77777777" w:rsidR="00707747" w:rsidRPr="00EB6DB3" w:rsidRDefault="00707747" w:rsidP="0070774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707747" w14:paraId="5127565F" w14:textId="77777777" w:rsidTr="00AC32C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0A5D178B" w14:textId="0C50FE6E" w:rsidR="00707747" w:rsidRPr="007E3904" w:rsidRDefault="00707747" w:rsidP="00707747">
            <w:pPr>
              <w:bidi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خانم </w:t>
            </w:r>
            <w:r w:rsidRPr="0024611E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دکتر 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ملک</w:t>
            </w:r>
          </w:p>
        </w:tc>
        <w:tc>
          <w:tcPr>
            <w:tcW w:w="1193" w:type="dxa"/>
          </w:tcPr>
          <w:p w14:paraId="305CEC0A" w14:textId="3C82144A" w:rsidR="00707747" w:rsidRPr="00EF1550" w:rsidRDefault="00707747" w:rsidP="007077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>کوئیز های کلاسی</w:t>
            </w:r>
          </w:p>
        </w:tc>
        <w:tc>
          <w:tcPr>
            <w:tcW w:w="1200" w:type="dxa"/>
          </w:tcPr>
          <w:p w14:paraId="77D80C7A" w14:textId="30242246" w:rsidR="00707747" w:rsidRPr="00EF1550" w:rsidRDefault="00707747" w:rsidP="0070774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Arial" w:eastAsia="Calibri" w:hAnsi="Arial" w:cs="B Nazanin" w:hint="cs"/>
                <w:rtl/>
              </w:rPr>
              <w:t xml:space="preserve">کلاس وارونه- سخنرانی تعاملی </w:t>
            </w:r>
          </w:p>
        </w:tc>
        <w:tc>
          <w:tcPr>
            <w:tcW w:w="3184" w:type="dxa"/>
            <w:vAlign w:val="center"/>
          </w:tcPr>
          <w:p w14:paraId="3663A426" w14:textId="4E9248C7" w:rsidR="00707747" w:rsidRPr="00EF1550" w:rsidRDefault="00707747" w:rsidP="0070774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EF1550">
              <w:rPr>
                <w:rFonts w:cs="B Nazanin" w:hint="cs"/>
                <w:rtl/>
              </w:rPr>
              <w:t>بافت همبند و انواع آن (3 ساعت)</w:t>
            </w:r>
          </w:p>
        </w:tc>
        <w:tc>
          <w:tcPr>
            <w:tcW w:w="1266" w:type="dxa"/>
          </w:tcPr>
          <w:p w14:paraId="279D1B26" w14:textId="77777777" w:rsidR="00707747" w:rsidRPr="00EB6DB3" w:rsidRDefault="00707747" w:rsidP="0070774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707747" w14:paraId="4D2916CB" w14:textId="77777777" w:rsidTr="00AC3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30260753" w14:textId="2B8AC0E1" w:rsidR="00707747" w:rsidRPr="007E3904" w:rsidRDefault="00707747" w:rsidP="00707747">
            <w:pPr>
              <w:bidi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آقای </w:t>
            </w:r>
            <w:r w:rsidRPr="0024611E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دکتر 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مینایی</w:t>
            </w:r>
          </w:p>
        </w:tc>
        <w:tc>
          <w:tcPr>
            <w:tcW w:w="1193" w:type="dxa"/>
          </w:tcPr>
          <w:p w14:paraId="3DF3D3B8" w14:textId="766C19DE" w:rsidR="00707747" w:rsidRPr="00EF1550" w:rsidRDefault="00707747" w:rsidP="007077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>کوئیز های کلاسی</w:t>
            </w:r>
          </w:p>
        </w:tc>
        <w:tc>
          <w:tcPr>
            <w:tcW w:w="1200" w:type="dxa"/>
          </w:tcPr>
          <w:p w14:paraId="4E0E0825" w14:textId="3D2041D7" w:rsidR="00707747" w:rsidRPr="00EF1550" w:rsidRDefault="00707747" w:rsidP="0070774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Arial" w:eastAsia="Calibri" w:hAnsi="Arial" w:cs="B Nazanin" w:hint="cs"/>
                <w:rtl/>
              </w:rPr>
              <w:t xml:space="preserve">کلاس وارونه- سخنرانی تعاملی </w:t>
            </w:r>
          </w:p>
        </w:tc>
        <w:tc>
          <w:tcPr>
            <w:tcW w:w="3184" w:type="dxa"/>
            <w:vAlign w:val="center"/>
          </w:tcPr>
          <w:p w14:paraId="0B5B462A" w14:textId="77777777" w:rsidR="00707747" w:rsidRPr="00EF1550" w:rsidRDefault="00707747" w:rsidP="0070774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EF1550">
              <w:rPr>
                <w:rFonts w:cs="B Nazanin" w:hint="cs"/>
                <w:rtl/>
              </w:rPr>
              <w:t>بافت غضروف و مفاصل(3ساعت)</w:t>
            </w:r>
          </w:p>
        </w:tc>
        <w:tc>
          <w:tcPr>
            <w:tcW w:w="1266" w:type="dxa"/>
          </w:tcPr>
          <w:p w14:paraId="479F811D" w14:textId="57512C9F" w:rsidR="00707747" w:rsidRPr="00EB6DB3" w:rsidRDefault="00707747" w:rsidP="0070774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3</w:t>
            </w:r>
          </w:p>
        </w:tc>
      </w:tr>
      <w:tr w:rsidR="00707747" w14:paraId="2739D7EA" w14:textId="77777777" w:rsidTr="00AC32C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3C5C3ABE" w14:textId="0516443E" w:rsidR="00707747" w:rsidRPr="007E3904" w:rsidRDefault="00707747" w:rsidP="00707747">
            <w:pPr>
              <w:bidi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آقای </w:t>
            </w:r>
            <w:r w:rsidRPr="0024611E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دکتر 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مینایی</w:t>
            </w:r>
          </w:p>
        </w:tc>
        <w:tc>
          <w:tcPr>
            <w:tcW w:w="1193" w:type="dxa"/>
          </w:tcPr>
          <w:p w14:paraId="3946726D" w14:textId="4A1829FA" w:rsidR="00707747" w:rsidRPr="00EF1550" w:rsidRDefault="00707747" w:rsidP="007077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>کوئیز های کلاسی</w:t>
            </w:r>
          </w:p>
        </w:tc>
        <w:tc>
          <w:tcPr>
            <w:tcW w:w="1200" w:type="dxa"/>
          </w:tcPr>
          <w:p w14:paraId="5EA08C8C" w14:textId="7638A4AC" w:rsidR="00707747" w:rsidRPr="00EF1550" w:rsidRDefault="00707747" w:rsidP="0070774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Arial" w:eastAsia="Calibri" w:hAnsi="Arial" w:cs="B Nazanin" w:hint="cs"/>
                <w:rtl/>
              </w:rPr>
              <w:t xml:space="preserve">کلاس وارونه- سخنرانی تعاملی </w:t>
            </w:r>
          </w:p>
        </w:tc>
        <w:tc>
          <w:tcPr>
            <w:tcW w:w="3184" w:type="dxa"/>
            <w:vAlign w:val="center"/>
          </w:tcPr>
          <w:p w14:paraId="503CC59A" w14:textId="77777777" w:rsidR="00707747" w:rsidRPr="00EF1550" w:rsidRDefault="00707747" w:rsidP="0070774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EF1550">
              <w:rPr>
                <w:rFonts w:cs="B Nazanin" w:hint="cs"/>
                <w:rtl/>
              </w:rPr>
              <w:t>بافت استخوان و استخوانسازی(3 ساعت)</w:t>
            </w:r>
          </w:p>
        </w:tc>
        <w:tc>
          <w:tcPr>
            <w:tcW w:w="1266" w:type="dxa"/>
          </w:tcPr>
          <w:p w14:paraId="4675909E" w14:textId="3A7E9D8E" w:rsidR="00707747" w:rsidRPr="00EB6DB3" w:rsidRDefault="00707747" w:rsidP="0070774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4</w:t>
            </w:r>
          </w:p>
        </w:tc>
      </w:tr>
      <w:tr w:rsidR="00707747" w14:paraId="36A568E4" w14:textId="77777777" w:rsidTr="00AC3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711CEFAA" w14:textId="5FEC5021" w:rsidR="00707747" w:rsidRPr="007E3904" w:rsidRDefault="00707747" w:rsidP="00707747">
            <w:pPr>
              <w:bidi/>
              <w:jc w:val="center"/>
              <w:rPr>
                <w:rFonts w:cs="B Nazanin"/>
                <w:rtl/>
              </w:rPr>
            </w:pPr>
            <w:r w:rsidRPr="006B0ABF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خانم دکتر رستگار</w:t>
            </w:r>
          </w:p>
        </w:tc>
        <w:tc>
          <w:tcPr>
            <w:tcW w:w="1193" w:type="dxa"/>
          </w:tcPr>
          <w:p w14:paraId="7E234DC8" w14:textId="110B693B" w:rsidR="00707747" w:rsidRPr="00EF1550" w:rsidRDefault="00707747" w:rsidP="007077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>کوئیز های کلاسی</w:t>
            </w:r>
          </w:p>
        </w:tc>
        <w:tc>
          <w:tcPr>
            <w:tcW w:w="1200" w:type="dxa"/>
          </w:tcPr>
          <w:p w14:paraId="2B6BE9C5" w14:textId="3830EF11" w:rsidR="00707747" w:rsidRPr="00EF1550" w:rsidRDefault="00707747" w:rsidP="0070774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Arial" w:eastAsia="Calibri" w:hAnsi="Arial" w:cs="B Nazanin" w:hint="cs"/>
                <w:rtl/>
              </w:rPr>
              <w:t xml:space="preserve">کلاس وارونه- سخنرانی تعاملی </w:t>
            </w:r>
          </w:p>
        </w:tc>
        <w:tc>
          <w:tcPr>
            <w:tcW w:w="3184" w:type="dxa"/>
            <w:vAlign w:val="center"/>
          </w:tcPr>
          <w:p w14:paraId="65F3E4A2" w14:textId="77777777" w:rsidR="00707747" w:rsidRPr="00EF1550" w:rsidRDefault="00707747" w:rsidP="00707747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/>
                <w:rtl/>
              </w:rPr>
            </w:pPr>
            <w:r w:rsidRPr="00EF1550">
              <w:rPr>
                <w:rFonts w:cs="B Nazanin" w:hint="cs"/>
                <w:rtl/>
              </w:rPr>
              <w:t>بافت عضلانی(3ساعت)</w:t>
            </w:r>
          </w:p>
        </w:tc>
        <w:tc>
          <w:tcPr>
            <w:tcW w:w="1266" w:type="dxa"/>
          </w:tcPr>
          <w:p w14:paraId="58971249" w14:textId="4DE387F6" w:rsidR="00707747" w:rsidRPr="00EB6DB3" w:rsidRDefault="00707747" w:rsidP="0070774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5</w:t>
            </w:r>
          </w:p>
        </w:tc>
      </w:tr>
      <w:tr w:rsidR="00707747" w14:paraId="74F5ABFB" w14:textId="77777777" w:rsidTr="00AC32C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02B5BBAA" w14:textId="07CAE712" w:rsidR="00707747" w:rsidRPr="007E3904" w:rsidRDefault="00707747" w:rsidP="00707747">
            <w:pPr>
              <w:bidi/>
              <w:jc w:val="center"/>
              <w:rPr>
                <w:rFonts w:cs="B Nazanin"/>
                <w:rtl/>
              </w:rPr>
            </w:pPr>
            <w:r w:rsidRPr="006B0ABF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خانم دکتر رستگار</w:t>
            </w:r>
          </w:p>
        </w:tc>
        <w:tc>
          <w:tcPr>
            <w:tcW w:w="1193" w:type="dxa"/>
          </w:tcPr>
          <w:p w14:paraId="10ED0B27" w14:textId="4A2A2D1E" w:rsidR="00707747" w:rsidRPr="00EF1550" w:rsidRDefault="00707747" w:rsidP="007077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>کوئیز های کلاسی</w:t>
            </w:r>
          </w:p>
        </w:tc>
        <w:tc>
          <w:tcPr>
            <w:tcW w:w="1200" w:type="dxa"/>
          </w:tcPr>
          <w:p w14:paraId="70D198F4" w14:textId="468038F5" w:rsidR="00707747" w:rsidRPr="00EF1550" w:rsidRDefault="00707747" w:rsidP="0070774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Arial" w:eastAsia="Calibri" w:hAnsi="Arial" w:cs="B Nazanin" w:hint="cs"/>
                <w:rtl/>
              </w:rPr>
              <w:t xml:space="preserve">کلاس وارونه- سخنرانی تعاملی </w:t>
            </w:r>
          </w:p>
        </w:tc>
        <w:tc>
          <w:tcPr>
            <w:tcW w:w="3184" w:type="dxa"/>
            <w:vAlign w:val="center"/>
          </w:tcPr>
          <w:p w14:paraId="33E5CBEB" w14:textId="685FC517" w:rsidR="00707747" w:rsidRPr="00EF1550" w:rsidRDefault="00707747" w:rsidP="00707747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Nazanin" w:cs="B Nazanin"/>
                <w:rtl/>
              </w:rPr>
            </w:pPr>
            <w:r w:rsidRPr="00EF1550">
              <w:rPr>
                <w:rFonts w:cs="B Nazanin" w:hint="cs"/>
                <w:rtl/>
              </w:rPr>
              <w:t>بافت عصبی(3 ساعت)</w:t>
            </w:r>
          </w:p>
        </w:tc>
        <w:tc>
          <w:tcPr>
            <w:tcW w:w="1266" w:type="dxa"/>
          </w:tcPr>
          <w:p w14:paraId="11CCB2D7" w14:textId="36D2519E" w:rsidR="00707747" w:rsidRPr="00EB6DB3" w:rsidRDefault="00707747" w:rsidP="0070774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6</w:t>
            </w:r>
          </w:p>
        </w:tc>
      </w:tr>
      <w:tr w:rsidR="00707747" w14:paraId="5B9DF959" w14:textId="77777777" w:rsidTr="00AC3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0FD3C023" w14:textId="059E5079" w:rsidR="00707747" w:rsidRPr="007E3904" w:rsidRDefault="00707747" w:rsidP="00707747">
            <w:pPr>
              <w:bidi/>
              <w:jc w:val="center"/>
              <w:rPr>
                <w:rFonts w:cs="B Nazanin"/>
                <w:rtl/>
              </w:rPr>
            </w:pPr>
            <w:r w:rsidRPr="00177731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خانم دکتر ملک</w:t>
            </w:r>
          </w:p>
        </w:tc>
        <w:tc>
          <w:tcPr>
            <w:tcW w:w="1193" w:type="dxa"/>
          </w:tcPr>
          <w:p w14:paraId="497EAD3F" w14:textId="75CDE677" w:rsidR="00707747" w:rsidRPr="00EF1550" w:rsidRDefault="00707747" w:rsidP="007077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 xml:space="preserve">کوئیز های </w:t>
            </w: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lastRenderedPageBreak/>
              <w:t>کلاسی</w:t>
            </w:r>
          </w:p>
        </w:tc>
        <w:tc>
          <w:tcPr>
            <w:tcW w:w="1200" w:type="dxa"/>
          </w:tcPr>
          <w:p w14:paraId="1BC91C03" w14:textId="215951C0" w:rsidR="00707747" w:rsidRPr="00EF1550" w:rsidRDefault="00707747" w:rsidP="0070774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Arial" w:eastAsia="Calibri" w:hAnsi="Arial" w:cs="B Nazanin" w:hint="cs"/>
                <w:rtl/>
              </w:rPr>
              <w:lastRenderedPageBreak/>
              <w:t xml:space="preserve">کلاس وارونه- </w:t>
            </w:r>
            <w:r w:rsidRPr="00EF1550">
              <w:rPr>
                <w:rFonts w:ascii="Arial" w:eastAsia="Calibri" w:hAnsi="Arial" w:cs="B Nazanin" w:hint="cs"/>
                <w:rtl/>
              </w:rPr>
              <w:lastRenderedPageBreak/>
              <w:t xml:space="preserve">سخنرانی تعاملی </w:t>
            </w:r>
          </w:p>
        </w:tc>
        <w:tc>
          <w:tcPr>
            <w:tcW w:w="3184" w:type="dxa"/>
            <w:vAlign w:val="center"/>
          </w:tcPr>
          <w:p w14:paraId="0D445591" w14:textId="2E727343" w:rsidR="00707747" w:rsidRPr="00EF1550" w:rsidRDefault="00707747" w:rsidP="00707747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/>
                <w:rtl/>
              </w:rPr>
            </w:pPr>
            <w:r w:rsidRPr="00EF1550">
              <w:rPr>
                <w:rFonts w:cs="B Nazanin" w:hint="cs"/>
                <w:rtl/>
              </w:rPr>
              <w:lastRenderedPageBreak/>
              <w:t>خون و خونسازی(4ساعت)</w:t>
            </w:r>
          </w:p>
        </w:tc>
        <w:tc>
          <w:tcPr>
            <w:tcW w:w="1266" w:type="dxa"/>
          </w:tcPr>
          <w:p w14:paraId="1193512E" w14:textId="24564E32" w:rsidR="00707747" w:rsidRPr="00EB6DB3" w:rsidRDefault="00707747" w:rsidP="0070774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7</w:t>
            </w:r>
          </w:p>
        </w:tc>
      </w:tr>
      <w:tr w:rsidR="00707747" w14:paraId="7D99F187" w14:textId="77777777" w:rsidTr="00AC32C3">
        <w:trPr>
          <w:trHeight w:val="4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5673A88B" w14:textId="2581E55C" w:rsidR="00707747" w:rsidRPr="007E3904" w:rsidRDefault="00707747" w:rsidP="00707747">
            <w:pPr>
              <w:bidi/>
              <w:jc w:val="center"/>
              <w:rPr>
                <w:rFonts w:cs="B Nazanin"/>
                <w:rtl/>
              </w:rPr>
            </w:pPr>
            <w:r w:rsidRPr="00177731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خانم دکتر ملک</w:t>
            </w:r>
          </w:p>
        </w:tc>
        <w:tc>
          <w:tcPr>
            <w:tcW w:w="1193" w:type="dxa"/>
          </w:tcPr>
          <w:p w14:paraId="2E15B4D7" w14:textId="2432AD67" w:rsidR="00707747" w:rsidRPr="00EF1550" w:rsidRDefault="00707747" w:rsidP="007077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>کوئیز های کلاسی</w:t>
            </w:r>
          </w:p>
        </w:tc>
        <w:tc>
          <w:tcPr>
            <w:tcW w:w="1200" w:type="dxa"/>
          </w:tcPr>
          <w:p w14:paraId="11C75581" w14:textId="31857FAC" w:rsidR="00707747" w:rsidRPr="00EF1550" w:rsidRDefault="00707747" w:rsidP="0070774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Arial" w:eastAsia="Calibri" w:hAnsi="Arial" w:cs="B Nazanin" w:hint="cs"/>
                <w:rtl/>
              </w:rPr>
              <w:t xml:space="preserve">کلاس وارونه- سخنرانی تعاملی </w:t>
            </w:r>
          </w:p>
        </w:tc>
        <w:tc>
          <w:tcPr>
            <w:tcW w:w="3184" w:type="dxa"/>
          </w:tcPr>
          <w:p w14:paraId="2727EE96" w14:textId="32521B24" w:rsidR="00707747" w:rsidRPr="00EF1550" w:rsidRDefault="00707747" w:rsidP="0070774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BNazanin" w:cs="B Nazanin" w:hint="cs"/>
                <w:rtl/>
              </w:rPr>
              <w:t>سیستم قلبی  و عروقی</w:t>
            </w:r>
            <w:r w:rsidRPr="00EF1550">
              <w:rPr>
                <w:rFonts w:cs="B Nazanin" w:hint="cs"/>
                <w:rtl/>
              </w:rPr>
              <w:t>(</w:t>
            </w:r>
            <w:r w:rsidRPr="00EF1550">
              <w:rPr>
                <w:rFonts w:cs="B Nazanin" w:hint="cs"/>
                <w:rtl/>
                <w:lang w:bidi="fa-IR"/>
              </w:rPr>
              <w:t>3</w:t>
            </w:r>
            <w:r w:rsidRPr="00EF1550">
              <w:rPr>
                <w:rFonts w:cs="B Nazanin" w:hint="cs"/>
                <w:rtl/>
              </w:rPr>
              <w:t>ساعت)</w:t>
            </w:r>
          </w:p>
        </w:tc>
        <w:tc>
          <w:tcPr>
            <w:tcW w:w="1266" w:type="dxa"/>
          </w:tcPr>
          <w:p w14:paraId="41F8B73A" w14:textId="63F1DB0A" w:rsidR="00707747" w:rsidRPr="00EB6DB3" w:rsidRDefault="00707747" w:rsidP="0070774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8</w:t>
            </w:r>
          </w:p>
        </w:tc>
      </w:tr>
      <w:tr w:rsidR="00AC32C3" w14:paraId="767A44A7" w14:textId="77777777" w:rsidTr="00AC3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15D3B07F" w14:textId="58261E91" w:rsidR="00AC32C3" w:rsidRPr="007E3904" w:rsidRDefault="00707747" w:rsidP="00D51428">
            <w:pPr>
              <w:bidi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آقای </w:t>
            </w:r>
            <w:r w:rsidRPr="0024611E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دکتر 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مینایی</w:t>
            </w:r>
          </w:p>
        </w:tc>
        <w:tc>
          <w:tcPr>
            <w:tcW w:w="1193" w:type="dxa"/>
          </w:tcPr>
          <w:p w14:paraId="7526B3B4" w14:textId="0C89BAC6" w:rsidR="00AC32C3" w:rsidRPr="00EF1550" w:rsidRDefault="00AC32C3" w:rsidP="00D514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 xml:space="preserve">کوئیز های کلاسی </w:t>
            </w:r>
          </w:p>
        </w:tc>
        <w:tc>
          <w:tcPr>
            <w:tcW w:w="1200" w:type="dxa"/>
          </w:tcPr>
          <w:p w14:paraId="68C8E9BD" w14:textId="6461253D" w:rsidR="00AC32C3" w:rsidRPr="00EF1550" w:rsidRDefault="00AC32C3" w:rsidP="00D5142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Arial" w:eastAsia="Calibri" w:hAnsi="Arial" w:cs="B Nazanin" w:hint="cs"/>
                <w:rtl/>
              </w:rPr>
              <w:t xml:space="preserve">کلاس وارونه- سخنرانی تعاملی </w:t>
            </w:r>
          </w:p>
        </w:tc>
        <w:tc>
          <w:tcPr>
            <w:tcW w:w="3184" w:type="dxa"/>
          </w:tcPr>
          <w:p w14:paraId="7EBBE07B" w14:textId="77777777" w:rsidR="00AC32C3" w:rsidRPr="00EF1550" w:rsidRDefault="00AC32C3" w:rsidP="00D5142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cs="B Nazanin" w:hint="cs"/>
                <w:rtl/>
              </w:rPr>
              <w:t>ساختار پرده های سروزی(1ساعت)</w:t>
            </w:r>
          </w:p>
        </w:tc>
        <w:tc>
          <w:tcPr>
            <w:tcW w:w="1266" w:type="dxa"/>
          </w:tcPr>
          <w:p w14:paraId="089FD34F" w14:textId="7F41630E" w:rsidR="00AC32C3" w:rsidRPr="00EB6DB3" w:rsidRDefault="00AC32C3" w:rsidP="00D5142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9</w:t>
            </w:r>
          </w:p>
        </w:tc>
      </w:tr>
      <w:tr w:rsidR="00AC32C3" w14:paraId="58E0B595" w14:textId="77777777" w:rsidTr="00AC32C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41184BE0" w14:textId="00C3D9DE" w:rsidR="00AC32C3" w:rsidRPr="007E3904" w:rsidRDefault="00296EB9" w:rsidP="00A12C55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6B0ABF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خانم دکتر رستگار</w:t>
            </w:r>
          </w:p>
        </w:tc>
        <w:tc>
          <w:tcPr>
            <w:tcW w:w="1193" w:type="dxa"/>
          </w:tcPr>
          <w:p w14:paraId="5C23AF92" w14:textId="6E119D9A" w:rsidR="00AC32C3" w:rsidRPr="00EF1550" w:rsidRDefault="00AC32C3" w:rsidP="00A12C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B Nazanin"/>
                <w:color w:val="000000"/>
                <w:rtl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>کوئیز های کلاسی و کار عملی</w:t>
            </w:r>
          </w:p>
        </w:tc>
        <w:tc>
          <w:tcPr>
            <w:tcW w:w="1200" w:type="dxa"/>
          </w:tcPr>
          <w:p w14:paraId="60135871" w14:textId="1A3A7D86" w:rsidR="00AC32C3" w:rsidRPr="00EF1550" w:rsidRDefault="00AC32C3" w:rsidP="00A12C5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B Nazanin"/>
                <w:color w:val="000000"/>
                <w:rtl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 xml:space="preserve">توسط اسلاید های بافت شناسی </w:t>
            </w:r>
          </w:p>
        </w:tc>
        <w:tc>
          <w:tcPr>
            <w:tcW w:w="3184" w:type="dxa"/>
            <w:vAlign w:val="center"/>
          </w:tcPr>
          <w:p w14:paraId="6134D02C" w14:textId="59CF52AC" w:rsidR="00AC32C3" w:rsidRPr="00EF1550" w:rsidRDefault="00AC32C3" w:rsidP="00A12C5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EF1550">
              <w:rPr>
                <w:rFonts w:cs="B Nazanin" w:hint="cs"/>
                <w:rtl/>
              </w:rPr>
              <w:t xml:space="preserve"> عملی بافت پوششی(2ساعت)</w:t>
            </w:r>
          </w:p>
        </w:tc>
        <w:tc>
          <w:tcPr>
            <w:tcW w:w="1266" w:type="dxa"/>
          </w:tcPr>
          <w:p w14:paraId="4223221E" w14:textId="6CAD241C" w:rsidR="00AC32C3" w:rsidRDefault="00AC32C3" w:rsidP="00A12C5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0</w:t>
            </w:r>
          </w:p>
        </w:tc>
      </w:tr>
      <w:tr w:rsidR="00AC32C3" w14:paraId="7C6C3C89" w14:textId="77777777" w:rsidTr="00AC3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4BA8BB65" w14:textId="2D6E17B8" w:rsidR="00AC32C3" w:rsidRPr="007E3904" w:rsidRDefault="00707747" w:rsidP="00A12C55">
            <w:pPr>
              <w:bidi/>
              <w:jc w:val="center"/>
              <w:rPr>
                <w:rFonts w:cs="B Nazanin"/>
                <w:rtl/>
              </w:rPr>
            </w:pPr>
            <w:r w:rsidRPr="00177731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خانم دکتر ملک</w:t>
            </w:r>
          </w:p>
        </w:tc>
        <w:tc>
          <w:tcPr>
            <w:tcW w:w="1193" w:type="dxa"/>
          </w:tcPr>
          <w:p w14:paraId="2329EDEE" w14:textId="3A1DC348" w:rsidR="00AC32C3" w:rsidRPr="00EF1550" w:rsidRDefault="00AC32C3" w:rsidP="00A12C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>کوئیز های کلاسی و کار عملی</w:t>
            </w:r>
          </w:p>
        </w:tc>
        <w:tc>
          <w:tcPr>
            <w:tcW w:w="1200" w:type="dxa"/>
          </w:tcPr>
          <w:p w14:paraId="1A998DF1" w14:textId="333A9649" w:rsidR="00AC32C3" w:rsidRPr="00EF1550" w:rsidRDefault="00AC32C3" w:rsidP="00A12C5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 xml:space="preserve">توسط اسلاید های بافت شناسی </w:t>
            </w:r>
          </w:p>
        </w:tc>
        <w:tc>
          <w:tcPr>
            <w:tcW w:w="3184" w:type="dxa"/>
            <w:vAlign w:val="center"/>
          </w:tcPr>
          <w:p w14:paraId="0FE71F29" w14:textId="74FF0626" w:rsidR="00AC32C3" w:rsidRPr="00EF1550" w:rsidRDefault="00AC32C3" w:rsidP="00A12C5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cs="B Nazanin" w:hint="cs"/>
                <w:rtl/>
              </w:rPr>
              <w:t>عملی بافت همبند و انواع آن (2 ساعت)</w:t>
            </w:r>
          </w:p>
        </w:tc>
        <w:tc>
          <w:tcPr>
            <w:tcW w:w="1266" w:type="dxa"/>
          </w:tcPr>
          <w:p w14:paraId="30A31BBF" w14:textId="77777777" w:rsidR="00AC32C3" w:rsidRPr="00EB6DB3" w:rsidRDefault="00AC32C3" w:rsidP="00A12C5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296EB9" w14:paraId="17D3CC8E" w14:textId="77777777" w:rsidTr="00AC32C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5F5B3EEA" w14:textId="631C7BFB" w:rsidR="00296EB9" w:rsidRPr="007E3904" w:rsidRDefault="00296EB9" w:rsidP="00296EB9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A16E85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آقای دکتر مینایی</w:t>
            </w:r>
          </w:p>
        </w:tc>
        <w:tc>
          <w:tcPr>
            <w:tcW w:w="1193" w:type="dxa"/>
          </w:tcPr>
          <w:p w14:paraId="4A898D9E" w14:textId="22D97CA5" w:rsidR="00296EB9" w:rsidRPr="00EF1550" w:rsidRDefault="00296EB9" w:rsidP="00296EB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>کوئیز های کلاسی و کار عملی</w:t>
            </w:r>
          </w:p>
        </w:tc>
        <w:tc>
          <w:tcPr>
            <w:tcW w:w="1200" w:type="dxa"/>
          </w:tcPr>
          <w:p w14:paraId="1A0AD4D8" w14:textId="69A44296" w:rsidR="00296EB9" w:rsidRPr="00EF1550" w:rsidRDefault="00296EB9" w:rsidP="00296EB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 xml:space="preserve">توسط اسلاید های بافت شناسی </w:t>
            </w:r>
          </w:p>
        </w:tc>
        <w:tc>
          <w:tcPr>
            <w:tcW w:w="3184" w:type="dxa"/>
            <w:vAlign w:val="center"/>
          </w:tcPr>
          <w:p w14:paraId="2C943245" w14:textId="547A8F2F" w:rsidR="00296EB9" w:rsidRPr="00EF1550" w:rsidRDefault="00296EB9" w:rsidP="00296EB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cs="B Nazanin" w:hint="cs"/>
                <w:rtl/>
              </w:rPr>
              <w:t>عملی بافت غضروف و مفاصل(2ساعت)</w:t>
            </w:r>
          </w:p>
        </w:tc>
        <w:tc>
          <w:tcPr>
            <w:tcW w:w="1266" w:type="dxa"/>
          </w:tcPr>
          <w:p w14:paraId="4C5945B3" w14:textId="77777777" w:rsidR="00296EB9" w:rsidRPr="00EB6DB3" w:rsidRDefault="00296EB9" w:rsidP="00296EB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296EB9" w14:paraId="51FE1133" w14:textId="77777777" w:rsidTr="00AC3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335B25F9" w14:textId="56CD42B8" w:rsidR="00296EB9" w:rsidRPr="007E3904" w:rsidRDefault="00296EB9" w:rsidP="00296EB9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A16E85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آقای دکتر مینایی</w:t>
            </w:r>
          </w:p>
        </w:tc>
        <w:tc>
          <w:tcPr>
            <w:tcW w:w="1193" w:type="dxa"/>
          </w:tcPr>
          <w:p w14:paraId="4ACC98C0" w14:textId="0C8F9778" w:rsidR="00296EB9" w:rsidRPr="00EF1550" w:rsidRDefault="00296EB9" w:rsidP="00296EB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>کوئیز های کلاسی و کار عملی</w:t>
            </w:r>
          </w:p>
        </w:tc>
        <w:tc>
          <w:tcPr>
            <w:tcW w:w="1200" w:type="dxa"/>
          </w:tcPr>
          <w:p w14:paraId="260CC8AE" w14:textId="5D9B6D0D" w:rsidR="00296EB9" w:rsidRPr="00EF1550" w:rsidRDefault="00296EB9" w:rsidP="00296EB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 xml:space="preserve">توسط اسلاید های بافت شناسی </w:t>
            </w:r>
          </w:p>
        </w:tc>
        <w:tc>
          <w:tcPr>
            <w:tcW w:w="3184" w:type="dxa"/>
            <w:vAlign w:val="center"/>
          </w:tcPr>
          <w:p w14:paraId="537B8743" w14:textId="6898A073" w:rsidR="00296EB9" w:rsidRPr="00EF1550" w:rsidRDefault="00296EB9" w:rsidP="00296EB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cs="B Nazanin" w:hint="cs"/>
                <w:rtl/>
              </w:rPr>
              <w:t>عملی بافت استخوان و استخوانسازی(2 ساعت)</w:t>
            </w:r>
          </w:p>
        </w:tc>
        <w:tc>
          <w:tcPr>
            <w:tcW w:w="1266" w:type="dxa"/>
          </w:tcPr>
          <w:p w14:paraId="4500FD31" w14:textId="77777777" w:rsidR="00296EB9" w:rsidRPr="00EB6DB3" w:rsidRDefault="00296EB9" w:rsidP="00296EB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296EB9" w14:paraId="16492EAC" w14:textId="77777777" w:rsidTr="00AC32C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1AE6A78C" w14:textId="51368880" w:rsidR="00296EB9" w:rsidRPr="007E3904" w:rsidRDefault="00296EB9" w:rsidP="00296EB9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044B2B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خانم دکتر رستگار</w:t>
            </w:r>
          </w:p>
        </w:tc>
        <w:tc>
          <w:tcPr>
            <w:tcW w:w="1193" w:type="dxa"/>
          </w:tcPr>
          <w:p w14:paraId="1DB66D6B" w14:textId="7BB27BAE" w:rsidR="00296EB9" w:rsidRPr="00EF1550" w:rsidRDefault="00296EB9" w:rsidP="00296EB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>کوئیز های کلاسی و کار عملی</w:t>
            </w:r>
          </w:p>
        </w:tc>
        <w:tc>
          <w:tcPr>
            <w:tcW w:w="1200" w:type="dxa"/>
          </w:tcPr>
          <w:p w14:paraId="7A906740" w14:textId="2EB36F87" w:rsidR="00296EB9" w:rsidRPr="00EF1550" w:rsidRDefault="00296EB9" w:rsidP="00296EB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 xml:space="preserve">توسط اسلاید های بافت شناسی </w:t>
            </w:r>
          </w:p>
        </w:tc>
        <w:tc>
          <w:tcPr>
            <w:tcW w:w="3184" w:type="dxa"/>
            <w:vAlign w:val="center"/>
          </w:tcPr>
          <w:p w14:paraId="10D60A19" w14:textId="1E3C1100" w:rsidR="00296EB9" w:rsidRPr="00EF1550" w:rsidRDefault="00296EB9" w:rsidP="00296EB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cs="B Nazanin" w:hint="cs"/>
                <w:rtl/>
              </w:rPr>
              <w:t>عملی بافت عضلانی(2ساعت)</w:t>
            </w:r>
          </w:p>
        </w:tc>
        <w:tc>
          <w:tcPr>
            <w:tcW w:w="1266" w:type="dxa"/>
          </w:tcPr>
          <w:p w14:paraId="7E4E20B1" w14:textId="77777777" w:rsidR="00296EB9" w:rsidRPr="00EB6DB3" w:rsidRDefault="00296EB9" w:rsidP="00296EB9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296EB9" w14:paraId="7D1B6BAD" w14:textId="77777777" w:rsidTr="00AC3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10904671" w14:textId="341F889E" w:rsidR="00296EB9" w:rsidRPr="007E3904" w:rsidRDefault="00296EB9" w:rsidP="00296EB9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044B2B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خانم دکتر رستگار</w:t>
            </w:r>
          </w:p>
        </w:tc>
        <w:tc>
          <w:tcPr>
            <w:tcW w:w="1193" w:type="dxa"/>
          </w:tcPr>
          <w:p w14:paraId="09EB1B3F" w14:textId="093FBF0C" w:rsidR="00296EB9" w:rsidRPr="00EF1550" w:rsidRDefault="00296EB9" w:rsidP="00296EB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>کوئیز های کلاسی و کار عملی</w:t>
            </w:r>
          </w:p>
        </w:tc>
        <w:tc>
          <w:tcPr>
            <w:tcW w:w="1200" w:type="dxa"/>
          </w:tcPr>
          <w:p w14:paraId="1B80EA39" w14:textId="34CA65C9" w:rsidR="00296EB9" w:rsidRPr="00EF1550" w:rsidRDefault="00296EB9" w:rsidP="00296EB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 xml:space="preserve">توسط اسلاید های بافت شناسی </w:t>
            </w:r>
          </w:p>
        </w:tc>
        <w:tc>
          <w:tcPr>
            <w:tcW w:w="3184" w:type="dxa"/>
            <w:vAlign w:val="center"/>
          </w:tcPr>
          <w:p w14:paraId="3BA6583C" w14:textId="155DC17F" w:rsidR="00296EB9" w:rsidRPr="00EF1550" w:rsidRDefault="00296EB9" w:rsidP="00296EB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cs="B Nazanin" w:hint="cs"/>
                <w:rtl/>
              </w:rPr>
              <w:t>عملی بافت عصبی(2 ساعت)</w:t>
            </w:r>
          </w:p>
        </w:tc>
        <w:tc>
          <w:tcPr>
            <w:tcW w:w="1266" w:type="dxa"/>
          </w:tcPr>
          <w:p w14:paraId="7793D33B" w14:textId="77777777" w:rsidR="00296EB9" w:rsidRPr="00EB6DB3" w:rsidRDefault="00296EB9" w:rsidP="00296EB9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707747" w14:paraId="5D014C44" w14:textId="77777777" w:rsidTr="00AC32C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1FFEC5C2" w14:textId="35BDEE03" w:rsidR="00707747" w:rsidRPr="007E3904" w:rsidRDefault="00707747" w:rsidP="00707747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A973C3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خانم دکتر ملک</w:t>
            </w:r>
          </w:p>
        </w:tc>
        <w:tc>
          <w:tcPr>
            <w:tcW w:w="1193" w:type="dxa"/>
          </w:tcPr>
          <w:p w14:paraId="0BF56B56" w14:textId="6D90D426" w:rsidR="00707747" w:rsidRPr="00EF1550" w:rsidRDefault="00707747" w:rsidP="007077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>کوئیز های کلاسی و کار عملی</w:t>
            </w:r>
          </w:p>
        </w:tc>
        <w:tc>
          <w:tcPr>
            <w:tcW w:w="1200" w:type="dxa"/>
          </w:tcPr>
          <w:p w14:paraId="61237D22" w14:textId="53AF9E65" w:rsidR="00707747" w:rsidRPr="00EF1550" w:rsidRDefault="00707747" w:rsidP="007077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 xml:space="preserve">توسط اسلاید های بافت شناسی </w:t>
            </w:r>
          </w:p>
        </w:tc>
        <w:tc>
          <w:tcPr>
            <w:tcW w:w="3184" w:type="dxa"/>
            <w:vAlign w:val="center"/>
          </w:tcPr>
          <w:p w14:paraId="298478B7" w14:textId="29C8CDBA" w:rsidR="00707747" w:rsidRPr="00EF1550" w:rsidRDefault="00707747" w:rsidP="0070774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cs="B Nazanin" w:hint="cs"/>
                <w:rtl/>
              </w:rPr>
              <w:t>عملی خون و خونسازی(2ساعت)</w:t>
            </w:r>
          </w:p>
        </w:tc>
        <w:tc>
          <w:tcPr>
            <w:tcW w:w="1266" w:type="dxa"/>
          </w:tcPr>
          <w:p w14:paraId="5A17C584" w14:textId="77777777" w:rsidR="00707747" w:rsidRPr="00EB6DB3" w:rsidRDefault="00707747" w:rsidP="00707747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707747" w14:paraId="593C2295" w14:textId="77777777" w:rsidTr="00AC3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15D7BB73" w14:textId="5260B930" w:rsidR="00707747" w:rsidRPr="007E3904" w:rsidRDefault="00707747" w:rsidP="00707747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A973C3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خانم دکتر ملک</w:t>
            </w:r>
          </w:p>
        </w:tc>
        <w:tc>
          <w:tcPr>
            <w:tcW w:w="1193" w:type="dxa"/>
          </w:tcPr>
          <w:p w14:paraId="103EF017" w14:textId="682796C3" w:rsidR="00707747" w:rsidRPr="00EF1550" w:rsidRDefault="00707747" w:rsidP="007077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>کوئیز های کلاسی و کار عملی</w:t>
            </w:r>
          </w:p>
        </w:tc>
        <w:tc>
          <w:tcPr>
            <w:tcW w:w="1200" w:type="dxa"/>
          </w:tcPr>
          <w:p w14:paraId="598D5681" w14:textId="135C6262" w:rsidR="00707747" w:rsidRPr="00EF1550" w:rsidRDefault="00707747" w:rsidP="007077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 xml:space="preserve">توسط اسلاید های بافت شناسی </w:t>
            </w:r>
          </w:p>
        </w:tc>
        <w:tc>
          <w:tcPr>
            <w:tcW w:w="3184" w:type="dxa"/>
          </w:tcPr>
          <w:p w14:paraId="1E3C7CE4" w14:textId="019143A9" w:rsidR="00707747" w:rsidRPr="00EF1550" w:rsidRDefault="00707747" w:rsidP="0070774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BNazanin" w:cs="B Nazanin" w:hint="cs"/>
                <w:rtl/>
              </w:rPr>
              <w:t>عملی سیستم قلبی  و عروقی</w:t>
            </w:r>
            <w:r w:rsidRPr="00EF1550">
              <w:rPr>
                <w:rFonts w:cs="B Nazanin" w:hint="cs"/>
                <w:rtl/>
              </w:rPr>
              <w:t>(2ساعت)</w:t>
            </w:r>
          </w:p>
        </w:tc>
        <w:tc>
          <w:tcPr>
            <w:tcW w:w="1266" w:type="dxa"/>
          </w:tcPr>
          <w:p w14:paraId="118FEB22" w14:textId="77777777" w:rsidR="00707747" w:rsidRPr="00EB6DB3" w:rsidRDefault="00707747" w:rsidP="0070774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  <w:tr w:rsidR="00AC32C3" w14:paraId="215691AB" w14:textId="77777777" w:rsidTr="00AC32C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6" w:type="dxa"/>
          </w:tcPr>
          <w:p w14:paraId="77CE07C9" w14:textId="1B857453" w:rsidR="00AC32C3" w:rsidRPr="007E3904" w:rsidRDefault="00296EB9" w:rsidP="00A12C55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آقای </w:t>
            </w:r>
            <w:r w:rsidRPr="0024611E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 xml:space="preserve">دکتر 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مینایی</w:t>
            </w:r>
          </w:p>
        </w:tc>
        <w:tc>
          <w:tcPr>
            <w:tcW w:w="1193" w:type="dxa"/>
          </w:tcPr>
          <w:p w14:paraId="360D97CA" w14:textId="51CF927A" w:rsidR="00AC32C3" w:rsidRPr="00EF1550" w:rsidRDefault="00AC32C3" w:rsidP="00A12C5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>کوئیز های کلاسی و کار عملی</w:t>
            </w:r>
          </w:p>
        </w:tc>
        <w:tc>
          <w:tcPr>
            <w:tcW w:w="1200" w:type="dxa"/>
          </w:tcPr>
          <w:p w14:paraId="4284FE45" w14:textId="5A370D56" w:rsidR="00AC32C3" w:rsidRPr="00EF1550" w:rsidRDefault="00AC32C3" w:rsidP="00A12C5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ascii="Times New Roman" w:eastAsia="Times New Roman" w:hAnsi="Times New Roman" w:cs="B Nazanin" w:hint="cs"/>
                <w:color w:val="000000"/>
                <w:rtl/>
              </w:rPr>
              <w:t xml:space="preserve">توسط اسلاید های بافت شناسی </w:t>
            </w:r>
          </w:p>
        </w:tc>
        <w:tc>
          <w:tcPr>
            <w:tcW w:w="3184" w:type="dxa"/>
          </w:tcPr>
          <w:p w14:paraId="031B6766" w14:textId="47DE41B2" w:rsidR="00AC32C3" w:rsidRPr="00EF1550" w:rsidRDefault="00AC32C3" w:rsidP="00A12C5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F1550">
              <w:rPr>
                <w:rFonts w:cs="B Nazanin" w:hint="cs"/>
                <w:rtl/>
              </w:rPr>
              <w:t>عملی ساختار پرده های سروزی(1ساعت)</w:t>
            </w:r>
          </w:p>
        </w:tc>
        <w:tc>
          <w:tcPr>
            <w:tcW w:w="1266" w:type="dxa"/>
          </w:tcPr>
          <w:p w14:paraId="4D5A6EB9" w14:textId="7872BF59" w:rsidR="00AC32C3" w:rsidRPr="00EB6DB3" w:rsidRDefault="00AC32C3" w:rsidP="00A12C5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8</w:t>
            </w:r>
          </w:p>
        </w:tc>
      </w:tr>
    </w:tbl>
    <w:p w14:paraId="7307A6E9" w14:textId="77777777" w:rsidR="006C3301" w:rsidRDefault="006C330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079B315C" w14:textId="77777777" w:rsidR="00BE4941" w:rsidRPr="00EB6DB3" w:rsidRDefault="00BE4941" w:rsidP="00DD63C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DD63C1" w:rsidRPr="00DD63C1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 </w:t>
      </w:r>
      <w:r w:rsidR="00DD63C1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کنفرانس های کلاسی </w:t>
      </w:r>
      <w:r w:rsidR="00DD63C1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،ک</w:t>
      </w:r>
      <w:r w:rsidR="0024611E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وئیز های کلاسی</w:t>
      </w:r>
      <w:r w:rsidR="00CC5E0A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 </w:t>
      </w:r>
      <w:r w:rsidR="0024611E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، کار عملی</w:t>
      </w:r>
    </w:p>
    <w:p w14:paraId="67C13B82" w14:textId="77777777" w:rsidR="00763530" w:rsidRPr="00EB6DB3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7B14E70E" w14:textId="77777777" w:rsidR="00457853" w:rsidRDefault="00E270DE" w:rsidP="00E212CC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  <w:r w:rsidR="00E212CC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امتحان پایان ترم</w:t>
      </w:r>
      <w:r w:rsidR="00E212CC" w:rsidRPr="00E212CC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،</w:t>
      </w:r>
      <w:r w:rsidR="0024611E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کوئیز های کلاسی،کنفرانس های کلاسی، کار عملی</w:t>
      </w:r>
    </w:p>
    <w:p w14:paraId="6BF0F573" w14:textId="77777777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1605363D" w14:textId="77777777" w:rsidR="002547D1" w:rsidRDefault="00E212CC" w:rsidP="00DD63C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="IranNastaliq" w:hAnsi="IranNastaliq" w:cs="B Nazanin"/>
          <w:b/>
          <w:bCs/>
          <w:color w:val="002060"/>
          <w:sz w:val="24"/>
          <w:szCs w:val="24"/>
          <w:rtl/>
          <w:lang w:bidi="fa-IR"/>
        </w:rPr>
      </w:pPr>
      <w:r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امتحان پایان ترم</w:t>
      </w:r>
      <w:r w:rsidR="00DD63C1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5</w:t>
      </w:r>
      <w:r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نمره </w:t>
      </w:r>
      <w:r w:rsidRPr="00E212CC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،</w:t>
      </w:r>
      <w:r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کوئیز های کلاسی</w:t>
      </w:r>
      <w:r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5 نمره</w:t>
      </w:r>
      <w:r w:rsidRPr="00E212CC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</w:t>
      </w:r>
      <w:r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، </w:t>
      </w:r>
      <w:r w:rsidR="00DD63C1"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کنفرانس های کلاسی </w:t>
      </w:r>
      <w:r w:rsidR="00DD63C1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5 نمره ،</w:t>
      </w:r>
      <w:r w:rsidRPr="00E212CC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کار عملی</w:t>
      </w:r>
      <w:r w:rsidR="00B45CCB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5</w:t>
      </w:r>
      <w:r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 نمره </w:t>
      </w:r>
      <w:r w:rsidRPr="00E212CC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</w:t>
      </w:r>
    </w:p>
    <w:p w14:paraId="60FE8691" w14:textId="77777777" w:rsidR="00E212CC" w:rsidRPr="002547D1" w:rsidRDefault="00E212CC" w:rsidP="00E212CC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1F7D62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283EBC25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9C4AD9D" w14:textId="77777777" w:rsidR="0049722D" w:rsidRDefault="004E2BE7" w:rsidP="00B45CCB">
      <w:pPr>
        <w:bidi/>
        <w:spacing w:after="0" w:line="240" w:lineRule="auto"/>
        <w:rPr>
          <w:rFonts w:cs="B Nazanin"/>
          <w:b/>
          <w:bCs/>
          <w:color w:val="002060"/>
          <w:rtl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الف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 xml:space="preserve">)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کتب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>:</w:t>
      </w:r>
      <w:r w:rsid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</w:t>
      </w:r>
      <w:r w:rsidR="0024611E" w:rsidRPr="00E212CC">
        <w:rPr>
          <w:rFonts w:cs="B Nazanin"/>
          <w:b/>
          <w:bCs/>
          <w:color w:val="002060"/>
        </w:rPr>
        <w:t xml:space="preserve"> </w:t>
      </w:r>
    </w:p>
    <w:p w14:paraId="59450F2A" w14:textId="77777777" w:rsidR="00B45CCB" w:rsidRDefault="00B45CCB" w:rsidP="00B45CCB">
      <w:pPr>
        <w:bidi/>
        <w:spacing w:after="0" w:line="240" w:lineRule="auto"/>
        <w:jc w:val="right"/>
        <w:rPr>
          <w:rFonts w:cs="B Nazanin"/>
          <w:rtl/>
          <w:lang w:bidi="fa-IR"/>
        </w:rPr>
      </w:pPr>
      <w:r>
        <w:rPr>
          <w:rFonts w:cs="B Nazanin"/>
        </w:rPr>
        <w:t xml:space="preserve">Basic </w:t>
      </w:r>
      <w:proofErr w:type="gramStart"/>
      <w:r>
        <w:rPr>
          <w:rFonts w:cs="B Nazanin"/>
        </w:rPr>
        <w:t>histology(</w:t>
      </w:r>
      <w:proofErr w:type="spellStart"/>
      <w:proofErr w:type="gramEnd"/>
      <w:r>
        <w:rPr>
          <w:rFonts w:cs="B Nazanin"/>
        </w:rPr>
        <w:t>Junquira</w:t>
      </w:r>
      <w:proofErr w:type="spellEnd"/>
      <w:r>
        <w:rPr>
          <w:rFonts w:cs="B Nazanin"/>
        </w:rPr>
        <w:t>)</w:t>
      </w:r>
    </w:p>
    <w:p w14:paraId="4963A1C3" w14:textId="77777777" w:rsidR="00B45CCB" w:rsidRDefault="00B45CCB" w:rsidP="00B45CCB">
      <w:pPr>
        <w:bidi/>
        <w:spacing w:after="0" w:line="240" w:lineRule="auto"/>
        <w:jc w:val="right"/>
        <w:rPr>
          <w:rFonts w:cs="B Nazanin"/>
        </w:rPr>
      </w:pPr>
      <w:r>
        <w:rPr>
          <w:rFonts w:cs="B Nazanin"/>
        </w:rPr>
        <w:t xml:space="preserve">Histology &amp;cell </w:t>
      </w:r>
      <w:proofErr w:type="gramStart"/>
      <w:r>
        <w:rPr>
          <w:rFonts w:cs="B Nazanin"/>
        </w:rPr>
        <w:t>biology(</w:t>
      </w:r>
      <w:proofErr w:type="gramEnd"/>
      <w:r>
        <w:rPr>
          <w:rFonts w:cs="B Nazanin"/>
        </w:rPr>
        <w:t>Abraham)</w:t>
      </w:r>
    </w:p>
    <w:p w14:paraId="0E419813" w14:textId="77777777" w:rsidR="0024611E" w:rsidRPr="00E212CC" w:rsidRDefault="00B45CCB" w:rsidP="00B45CCB">
      <w:pPr>
        <w:bidi/>
        <w:spacing w:after="0" w:line="240" w:lineRule="auto"/>
        <w:jc w:val="right"/>
        <w:rPr>
          <w:rFonts w:cs="B Nazanin"/>
          <w:b/>
          <w:bCs/>
          <w:color w:val="002060"/>
          <w:rtl/>
        </w:rPr>
      </w:pPr>
      <w:r>
        <w:rPr>
          <w:rFonts w:cs="B Nazanin"/>
        </w:rPr>
        <w:t xml:space="preserve"> Color textbook of </w:t>
      </w:r>
      <w:proofErr w:type="gramStart"/>
      <w:r>
        <w:rPr>
          <w:rFonts w:cs="B Nazanin"/>
        </w:rPr>
        <w:t>histology(</w:t>
      </w:r>
      <w:proofErr w:type="gramEnd"/>
      <w:r>
        <w:rPr>
          <w:rFonts w:cs="B Nazanin"/>
        </w:rPr>
        <w:t>Gartner)</w:t>
      </w:r>
    </w:p>
    <w:p w14:paraId="0573C967" w14:textId="77777777" w:rsidR="0049722D" w:rsidRPr="00E212CC" w:rsidRDefault="004E2BE7" w:rsidP="00EB6DB3">
      <w:pPr>
        <w:bidi/>
        <w:jc w:val="both"/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</w:pPr>
      <w:r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 xml:space="preserve">     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ب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 xml:space="preserve">) </w:t>
      </w:r>
      <w:r w:rsidR="0049722D" w:rsidRPr="00E212CC">
        <w:rPr>
          <w:rFonts w:asciiTheme="majorBidi" w:hAnsiTheme="majorBidi" w:cs="B Nazanin" w:hint="eastAsia"/>
          <w:b/>
          <w:bCs/>
          <w:color w:val="002060"/>
          <w:sz w:val="24"/>
          <w:szCs w:val="24"/>
          <w:rtl/>
          <w:lang w:bidi="fa-IR"/>
        </w:rPr>
        <w:t>مقالات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>:</w:t>
      </w:r>
      <w:r w:rsidR="0024611E"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مقالات مرتبط</w:t>
      </w:r>
    </w:p>
    <w:p w14:paraId="4602263F" w14:textId="77777777" w:rsidR="0067621F" w:rsidRPr="00E212CC" w:rsidRDefault="0067621F" w:rsidP="002E06E6">
      <w:pPr>
        <w:bidi/>
        <w:jc w:val="both"/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</w:pPr>
      <w:r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     ج) محتوای الکترونیک</w:t>
      </w:r>
      <w:r w:rsidR="002E06E6"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>ی</w:t>
      </w:r>
      <w:r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>:</w:t>
      </w:r>
      <w:r w:rsidR="0024611E" w:rsidRPr="00E212CC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 xml:space="preserve"> فیلم های آموزشی</w:t>
      </w:r>
    </w:p>
    <w:p w14:paraId="5B8210B5" w14:textId="77777777" w:rsidR="00F7033C" w:rsidRPr="00E212CC" w:rsidRDefault="004E2BE7" w:rsidP="0067621F">
      <w:pPr>
        <w:bidi/>
        <w:jc w:val="both"/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</w:pPr>
      <w:r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 xml:space="preserve">      </w:t>
      </w:r>
      <w:r w:rsidR="0067621F" w:rsidRPr="00E212CC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د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)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منابع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برا</w:t>
      </w:r>
      <w:r w:rsidR="0049722D" w:rsidRPr="00E212CC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مطالعه</w:t>
      </w:r>
      <w:r w:rsidR="0049722D" w:rsidRPr="00E212CC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ب</w:t>
      </w:r>
      <w:r w:rsidR="0049722D" w:rsidRPr="00E212CC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="0049722D" w:rsidRPr="00E212CC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شتر</w:t>
      </w:r>
      <w:r w:rsidR="0049722D" w:rsidRPr="00E212CC">
        <w:rPr>
          <w:rFonts w:asciiTheme="majorBidi" w:hAnsiTheme="majorBidi" w:cs="B Nazanin"/>
          <w:b/>
          <w:bCs/>
          <w:color w:val="002060"/>
          <w:sz w:val="24"/>
          <w:szCs w:val="24"/>
          <w:rtl/>
          <w:lang w:bidi="fa-IR"/>
        </w:rPr>
        <w:t>:</w:t>
      </w:r>
    </w:p>
    <w:p w14:paraId="27C7D715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Sect="007E7D88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82B3C" w14:textId="77777777" w:rsidR="007E7D88" w:rsidRDefault="007E7D88" w:rsidP="00EB6DB3">
      <w:pPr>
        <w:spacing w:after="0" w:line="240" w:lineRule="auto"/>
      </w:pPr>
      <w:r>
        <w:separator/>
      </w:r>
    </w:p>
  </w:endnote>
  <w:endnote w:type="continuationSeparator" w:id="0">
    <w:p w14:paraId="64275720" w14:textId="77777777" w:rsidR="007E7D88" w:rsidRDefault="007E7D88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Mitra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Arial Unicode MS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2  Titr">
    <w:altName w:val="Courier New"/>
    <w:panose1 w:val="00000700000000000000"/>
    <w:charset w:val="B2"/>
    <w:family w:val="auto"/>
    <w:pitch w:val="variable"/>
    <w:sig w:usb0="00002000" w:usb1="80000000" w:usb2="00000008" w:usb3="00000000" w:csb0="00000040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D2C2CC" w14:textId="5296EBD1" w:rsidR="00337E9D" w:rsidRDefault="00F81568" w:rsidP="00337E9D">
        <w:pPr>
          <w:pStyle w:val="Footer"/>
          <w:bidi/>
          <w:jc w:val="center"/>
        </w:pPr>
        <w:r>
          <w:fldChar w:fldCharType="begin"/>
        </w:r>
        <w:r w:rsidR="00337E9D">
          <w:instrText xml:space="preserve"> PAGE   \* MERGEFORMAT </w:instrText>
        </w:r>
        <w:r>
          <w:fldChar w:fldCharType="separate"/>
        </w:r>
        <w:r w:rsidR="00676197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4487E486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EC1B1" w14:textId="77777777" w:rsidR="007E7D88" w:rsidRDefault="007E7D88" w:rsidP="00EB6DB3">
      <w:pPr>
        <w:spacing w:after="0" w:line="240" w:lineRule="auto"/>
      </w:pPr>
      <w:r>
        <w:separator/>
      </w:r>
    </w:p>
  </w:footnote>
  <w:footnote w:type="continuationSeparator" w:id="0">
    <w:p w14:paraId="5FEFB57A" w14:textId="77777777" w:rsidR="007E7D88" w:rsidRDefault="007E7D88" w:rsidP="00EB6DB3">
      <w:pPr>
        <w:spacing w:after="0" w:line="240" w:lineRule="auto"/>
      </w:pPr>
      <w:r>
        <w:continuationSeparator/>
      </w:r>
    </w:p>
  </w:footnote>
  <w:footnote w:id="1">
    <w:p w14:paraId="05199D7F" w14:textId="77777777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42BBD313" w14:textId="77777777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3A9D53BF" w14:textId="77777777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40A2AA0B" w14:textId="77777777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3B6231CD" w14:textId="77777777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411D5C17" w14:textId="77777777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1E62B74C" w14:textId="77777777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4C1EA963" w14:textId="77777777" w:rsidR="00B9475A" w:rsidRDefault="00B9475A" w:rsidP="00B9475A">
      <w:pPr>
        <w:pStyle w:val="FootnoteText"/>
        <w:bidi/>
        <w:rPr>
          <w:rtl/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36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4002684">
    <w:abstractNumId w:val="1"/>
  </w:num>
  <w:num w:numId="2" w16cid:durableId="1568802509">
    <w:abstractNumId w:val="2"/>
  </w:num>
  <w:num w:numId="3" w16cid:durableId="98764331">
    <w:abstractNumId w:val="5"/>
  </w:num>
  <w:num w:numId="4" w16cid:durableId="2100789135">
    <w:abstractNumId w:val="4"/>
  </w:num>
  <w:num w:numId="5" w16cid:durableId="2000308207">
    <w:abstractNumId w:val="3"/>
  </w:num>
  <w:num w:numId="6" w16cid:durableId="2108034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HYlNzc0NzIyNLEyUdpeDU4uLM/DyQAsNaADTRvaIsAAAA"/>
  </w:docVars>
  <w:rsids>
    <w:rsidRoot w:val="00F7033C"/>
    <w:rsid w:val="0000437E"/>
    <w:rsid w:val="000322C7"/>
    <w:rsid w:val="00041B5D"/>
    <w:rsid w:val="00047FD1"/>
    <w:rsid w:val="00052BAA"/>
    <w:rsid w:val="00055B05"/>
    <w:rsid w:val="0005604A"/>
    <w:rsid w:val="00060C33"/>
    <w:rsid w:val="00061FAB"/>
    <w:rsid w:val="00063ECA"/>
    <w:rsid w:val="0006432E"/>
    <w:rsid w:val="0007713E"/>
    <w:rsid w:val="00085169"/>
    <w:rsid w:val="000921C5"/>
    <w:rsid w:val="00096A68"/>
    <w:rsid w:val="000A28C9"/>
    <w:rsid w:val="000B5704"/>
    <w:rsid w:val="000B7123"/>
    <w:rsid w:val="000C7326"/>
    <w:rsid w:val="000D393B"/>
    <w:rsid w:val="000E51A7"/>
    <w:rsid w:val="000E701A"/>
    <w:rsid w:val="000E72CE"/>
    <w:rsid w:val="000F34BE"/>
    <w:rsid w:val="000F3FF3"/>
    <w:rsid w:val="00100BCF"/>
    <w:rsid w:val="0010225D"/>
    <w:rsid w:val="00110CDF"/>
    <w:rsid w:val="0012159D"/>
    <w:rsid w:val="00130C50"/>
    <w:rsid w:val="00133528"/>
    <w:rsid w:val="00145B73"/>
    <w:rsid w:val="00145E3E"/>
    <w:rsid w:val="00154C6F"/>
    <w:rsid w:val="001567FC"/>
    <w:rsid w:val="001713A3"/>
    <w:rsid w:val="0017273D"/>
    <w:rsid w:val="00180C87"/>
    <w:rsid w:val="00186948"/>
    <w:rsid w:val="00187E54"/>
    <w:rsid w:val="00193733"/>
    <w:rsid w:val="00194C8D"/>
    <w:rsid w:val="001A3533"/>
    <w:rsid w:val="001B2E1F"/>
    <w:rsid w:val="001B6A38"/>
    <w:rsid w:val="001C5C92"/>
    <w:rsid w:val="001D29D6"/>
    <w:rsid w:val="001D2D1F"/>
    <w:rsid w:val="001E1016"/>
    <w:rsid w:val="001F31CB"/>
    <w:rsid w:val="002034ED"/>
    <w:rsid w:val="0020548F"/>
    <w:rsid w:val="00212049"/>
    <w:rsid w:val="00217F24"/>
    <w:rsid w:val="00220DB2"/>
    <w:rsid w:val="002218E7"/>
    <w:rsid w:val="00225B88"/>
    <w:rsid w:val="0023278D"/>
    <w:rsid w:val="00233FFF"/>
    <w:rsid w:val="0024611E"/>
    <w:rsid w:val="002547D1"/>
    <w:rsid w:val="002714E8"/>
    <w:rsid w:val="0027644B"/>
    <w:rsid w:val="00277644"/>
    <w:rsid w:val="00277BB7"/>
    <w:rsid w:val="00282ABB"/>
    <w:rsid w:val="0029396B"/>
    <w:rsid w:val="002942FF"/>
    <w:rsid w:val="00296EB9"/>
    <w:rsid w:val="002B27AF"/>
    <w:rsid w:val="002D48B6"/>
    <w:rsid w:val="002D5FD3"/>
    <w:rsid w:val="002E06E6"/>
    <w:rsid w:val="002F09A1"/>
    <w:rsid w:val="003044E1"/>
    <w:rsid w:val="003208E8"/>
    <w:rsid w:val="003225EB"/>
    <w:rsid w:val="00322A09"/>
    <w:rsid w:val="00326D96"/>
    <w:rsid w:val="00336EBE"/>
    <w:rsid w:val="00337E9D"/>
    <w:rsid w:val="00346096"/>
    <w:rsid w:val="00357089"/>
    <w:rsid w:val="00363A87"/>
    <w:rsid w:val="00364A0B"/>
    <w:rsid w:val="00366A61"/>
    <w:rsid w:val="0038172F"/>
    <w:rsid w:val="003909B8"/>
    <w:rsid w:val="003C19F8"/>
    <w:rsid w:val="003C3250"/>
    <w:rsid w:val="003D5FAE"/>
    <w:rsid w:val="003F5911"/>
    <w:rsid w:val="004005EE"/>
    <w:rsid w:val="00401B3A"/>
    <w:rsid w:val="00426476"/>
    <w:rsid w:val="004403F2"/>
    <w:rsid w:val="00445965"/>
    <w:rsid w:val="00445D64"/>
    <w:rsid w:val="00445D98"/>
    <w:rsid w:val="00457853"/>
    <w:rsid w:val="00460AC6"/>
    <w:rsid w:val="00465334"/>
    <w:rsid w:val="0047039D"/>
    <w:rsid w:val="00477B93"/>
    <w:rsid w:val="0048208D"/>
    <w:rsid w:val="0049423D"/>
    <w:rsid w:val="0049722D"/>
    <w:rsid w:val="004A6D5C"/>
    <w:rsid w:val="004B06E3"/>
    <w:rsid w:val="004B3386"/>
    <w:rsid w:val="004B3C0D"/>
    <w:rsid w:val="004D21E2"/>
    <w:rsid w:val="004E2BE7"/>
    <w:rsid w:val="004E306D"/>
    <w:rsid w:val="004E70F4"/>
    <w:rsid w:val="004F0DD5"/>
    <w:rsid w:val="004F2009"/>
    <w:rsid w:val="00505865"/>
    <w:rsid w:val="00527E9F"/>
    <w:rsid w:val="00546F20"/>
    <w:rsid w:val="00551073"/>
    <w:rsid w:val="00562721"/>
    <w:rsid w:val="00565CD5"/>
    <w:rsid w:val="00592F5F"/>
    <w:rsid w:val="005A67D4"/>
    <w:rsid w:val="005A73D4"/>
    <w:rsid w:val="005B4A26"/>
    <w:rsid w:val="005E03FB"/>
    <w:rsid w:val="005E1787"/>
    <w:rsid w:val="005E3638"/>
    <w:rsid w:val="005E730A"/>
    <w:rsid w:val="005F151B"/>
    <w:rsid w:val="005F23E2"/>
    <w:rsid w:val="0062048A"/>
    <w:rsid w:val="00632F6B"/>
    <w:rsid w:val="00636311"/>
    <w:rsid w:val="006364F4"/>
    <w:rsid w:val="0065017B"/>
    <w:rsid w:val="006562BE"/>
    <w:rsid w:val="00676197"/>
    <w:rsid w:val="0067621F"/>
    <w:rsid w:val="00684E56"/>
    <w:rsid w:val="006B5A70"/>
    <w:rsid w:val="006C3301"/>
    <w:rsid w:val="006D4F70"/>
    <w:rsid w:val="006E5B52"/>
    <w:rsid w:val="006F746B"/>
    <w:rsid w:val="00707747"/>
    <w:rsid w:val="00712158"/>
    <w:rsid w:val="00716BE3"/>
    <w:rsid w:val="0073222F"/>
    <w:rsid w:val="00757159"/>
    <w:rsid w:val="00763530"/>
    <w:rsid w:val="007655B2"/>
    <w:rsid w:val="007A289E"/>
    <w:rsid w:val="007B1C56"/>
    <w:rsid w:val="007B3E77"/>
    <w:rsid w:val="007E0732"/>
    <w:rsid w:val="007E3904"/>
    <w:rsid w:val="007E604E"/>
    <w:rsid w:val="007E7D88"/>
    <w:rsid w:val="007F2C21"/>
    <w:rsid w:val="007F4389"/>
    <w:rsid w:val="00812EFA"/>
    <w:rsid w:val="00816A2F"/>
    <w:rsid w:val="00833A95"/>
    <w:rsid w:val="00840220"/>
    <w:rsid w:val="0084729F"/>
    <w:rsid w:val="00852EA4"/>
    <w:rsid w:val="00856D5B"/>
    <w:rsid w:val="008654A2"/>
    <w:rsid w:val="00885BF8"/>
    <w:rsid w:val="00886889"/>
    <w:rsid w:val="00894FDA"/>
    <w:rsid w:val="00896A0B"/>
    <w:rsid w:val="008A1031"/>
    <w:rsid w:val="008A16AD"/>
    <w:rsid w:val="008C1F03"/>
    <w:rsid w:val="008E495F"/>
    <w:rsid w:val="009144C4"/>
    <w:rsid w:val="00914CAC"/>
    <w:rsid w:val="00933443"/>
    <w:rsid w:val="009340B5"/>
    <w:rsid w:val="009375F5"/>
    <w:rsid w:val="00946D4D"/>
    <w:rsid w:val="0095248B"/>
    <w:rsid w:val="00970AA4"/>
    <w:rsid w:val="00971252"/>
    <w:rsid w:val="009A0090"/>
    <w:rsid w:val="009C38F3"/>
    <w:rsid w:val="009E629C"/>
    <w:rsid w:val="009F4CC0"/>
    <w:rsid w:val="00A06E26"/>
    <w:rsid w:val="00A11602"/>
    <w:rsid w:val="00A12C55"/>
    <w:rsid w:val="00A135F1"/>
    <w:rsid w:val="00A178F2"/>
    <w:rsid w:val="00A276E4"/>
    <w:rsid w:val="00A3341C"/>
    <w:rsid w:val="00A55173"/>
    <w:rsid w:val="00A61F6D"/>
    <w:rsid w:val="00A65BBB"/>
    <w:rsid w:val="00A667B5"/>
    <w:rsid w:val="00A85950"/>
    <w:rsid w:val="00AA3DED"/>
    <w:rsid w:val="00AA41DE"/>
    <w:rsid w:val="00AB063C"/>
    <w:rsid w:val="00AB5CAE"/>
    <w:rsid w:val="00AC32C3"/>
    <w:rsid w:val="00AE1443"/>
    <w:rsid w:val="00AE6C53"/>
    <w:rsid w:val="00AF2FB7"/>
    <w:rsid w:val="00AF649A"/>
    <w:rsid w:val="00B02343"/>
    <w:rsid w:val="00B03A8F"/>
    <w:rsid w:val="00B03A95"/>
    <w:rsid w:val="00B14502"/>
    <w:rsid w:val="00B237F7"/>
    <w:rsid w:val="00B37985"/>
    <w:rsid w:val="00B420E2"/>
    <w:rsid w:val="00B45CCB"/>
    <w:rsid w:val="00B4711B"/>
    <w:rsid w:val="00B77FBC"/>
    <w:rsid w:val="00B80410"/>
    <w:rsid w:val="00B9475A"/>
    <w:rsid w:val="00B977E0"/>
    <w:rsid w:val="00BA7967"/>
    <w:rsid w:val="00BE4941"/>
    <w:rsid w:val="00BF350D"/>
    <w:rsid w:val="00C06AFF"/>
    <w:rsid w:val="00C12AB4"/>
    <w:rsid w:val="00C15621"/>
    <w:rsid w:val="00C444C0"/>
    <w:rsid w:val="00C5164A"/>
    <w:rsid w:val="00C63B0C"/>
    <w:rsid w:val="00C71788"/>
    <w:rsid w:val="00C82781"/>
    <w:rsid w:val="00C85ABA"/>
    <w:rsid w:val="00C91E86"/>
    <w:rsid w:val="00CA5986"/>
    <w:rsid w:val="00CB11FC"/>
    <w:rsid w:val="00CC5E0A"/>
    <w:rsid w:val="00CC7981"/>
    <w:rsid w:val="00D237ED"/>
    <w:rsid w:val="00D25615"/>
    <w:rsid w:val="00D258F5"/>
    <w:rsid w:val="00D272D4"/>
    <w:rsid w:val="00D47EB7"/>
    <w:rsid w:val="00D51428"/>
    <w:rsid w:val="00D6504C"/>
    <w:rsid w:val="00D75BE9"/>
    <w:rsid w:val="00D92DAC"/>
    <w:rsid w:val="00D93214"/>
    <w:rsid w:val="00D93E0C"/>
    <w:rsid w:val="00DB1BDC"/>
    <w:rsid w:val="00DB28EF"/>
    <w:rsid w:val="00DB3312"/>
    <w:rsid w:val="00DB4835"/>
    <w:rsid w:val="00DC7F56"/>
    <w:rsid w:val="00DD0F5B"/>
    <w:rsid w:val="00DD63C1"/>
    <w:rsid w:val="00DD7900"/>
    <w:rsid w:val="00E0349B"/>
    <w:rsid w:val="00E15E3A"/>
    <w:rsid w:val="00E212CC"/>
    <w:rsid w:val="00E270DE"/>
    <w:rsid w:val="00E30F01"/>
    <w:rsid w:val="00E3129B"/>
    <w:rsid w:val="00E358C8"/>
    <w:rsid w:val="00E61F9C"/>
    <w:rsid w:val="00E62DC8"/>
    <w:rsid w:val="00E66E78"/>
    <w:rsid w:val="00E94C79"/>
    <w:rsid w:val="00E95490"/>
    <w:rsid w:val="00EA2A7F"/>
    <w:rsid w:val="00EB6DB3"/>
    <w:rsid w:val="00EC047C"/>
    <w:rsid w:val="00EC2D0A"/>
    <w:rsid w:val="00EF1550"/>
    <w:rsid w:val="00EF53E0"/>
    <w:rsid w:val="00F05B8C"/>
    <w:rsid w:val="00F11338"/>
    <w:rsid w:val="00F12E0F"/>
    <w:rsid w:val="00F14C1B"/>
    <w:rsid w:val="00F25ED3"/>
    <w:rsid w:val="00F378AD"/>
    <w:rsid w:val="00F51BF7"/>
    <w:rsid w:val="00F62CAD"/>
    <w:rsid w:val="00F7033C"/>
    <w:rsid w:val="00F81568"/>
    <w:rsid w:val="00F93A8F"/>
    <w:rsid w:val="00F95EA0"/>
    <w:rsid w:val="00FA17A2"/>
    <w:rsid w:val="00FA39FF"/>
    <w:rsid w:val="00FB08F3"/>
    <w:rsid w:val="00FB1B92"/>
    <w:rsid w:val="00FB55F3"/>
    <w:rsid w:val="00FC42B8"/>
    <w:rsid w:val="00FC71F1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EB518"/>
  <w15:docId w15:val="{F436F84E-3320-43A0-8015-7F6883FCF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279BAD-F698-4565-9C13-4ED116681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81</Words>
  <Characters>388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T_RASTEGAR</cp:lastModifiedBy>
  <cp:revision>2</cp:revision>
  <cp:lastPrinted>2020-08-02T12:25:00Z</cp:lastPrinted>
  <dcterms:created xsi:type="dcterms:W3CDTF">2024-02-03T05:27:00Z</dcterms:created>
  <dcterms:modified xsi:type="dcterms:W3CDTF">2024-02-03T05:27:00Z</dcterms:modified>
</cp:coreProperties>
</file>